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A14B4" w14:textId="6D01F169" w:rsidR="00BC217E" w:rsidRDefault="00BC217E" w:rsidP="000D6BEA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</w:p>
    <w:p w14:paraId="7F7929C2" w14:textId="35291775" w:rsidR="000D6BEA" w:rsidRPr="00D03D82" w:rsidRDefault="000D6BEA" w:rsidP="000D6BEA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0D6BEA">
        <w:rPr>
          <w:b/>
          <w:sz w:val="20"/>
          <w:szCs w:val="28"/>
        </w:rPr>
        <w:t>*</w:t>
      </w:r>
      <w:r w:rsidRPr="00D03D82">
        <w:rPr>
          <w:b/>
          <w:sz w:val="20"/>
          <w:szCs w:val="28"/>
        </w:rPr>
        <w:t xml:space="preserve">Follow us on Facebook </w:t>
      </w:r>
      <w:r w:rsidRPr="00D03D82">
        <w:rPr>
          <w:b/>
          <w:i/>
          <w:sz w:val="20"/>
          <w:szCs w:val="28"/>
        </w:rPr>
        <w:t>(</w:t>
      </w:r>
      <w:proofErr w:type="spellStart"/>
      <w:r w:rsidRPr="00D03D82">
        <w:rPr>
          <w:b/>
          <w:i/>
          <w:sz w:val="20"/>
          <w:szCs w:val="28"/>
        </w:rPr>
        <w:t>addyour</w:t>
      </w:r>
      <w:proofErr w:type="spellEnd"/>
      <w:r w:rsidRPr="00D03D82">
        <w:rPr>
          <w:b/>
          <w:i/>
          <w:sz w:val="20"/>
          <w:szCs w:val="28"/>
        </w:rPr>
        <w:t xml:space="preserve"> program FB information, OPTIONAL</w:t>
      </w:r>
      <w:r w:rsidRPr="00D03D82">
        <w:rPr>
          <w:b/>
          <w:sz w:val="20"/>
          <w:szCs w:val="28"/>
        </w:rPr>
        <w:t>)</w:t>
      </w:r>
    </w:p>
    <w:p w14:paraId="6643EF23" w14:textId="77777777" w:rsidR="00CC16D0" w:rsidRPr="00D03D82" w:rsidRDefault="00051817" w:rsidP="00966D6C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D03D82">
        <w:rPr>
          <w:b/>
          <w:sz w:val="20"/>
          <w:szCs w:val="28"/>
        </w:rPr>
        <w:t>My</w:t>
      </w:r>
      <w:r w:rsidR="008500C4" w:rsidRPr="00D03D82">
        <w:rPr>
          <w:b/>
          <w:sz w:val="20"/>
          <w:szCs w:val="28"/>
        </w:rPr>
        <w:t xml:space="preserve"> College Success Coach </w:t>
      </w:r>
      <w:proofErr w:type="gramStart"/>
      <w:r w:rsidR="008500C4" w:rsidRPr="00D03D82">
        <w:rPr>
          <w:b/>
          <w:sz w:val="20"/>
          <w:szCs w:val="28"/>
        </w:rPr>
        <w:t>is</w:t>
      </w:r>
      <w:r w:rsidR="00625BE0" w:rsidRPr="00D03D82">
        <w:rPr>
          <w:b/>
          <w:sz w:val="20"/>
          <w:szCs w:val="28"/>
        </w:rPr>
        <w:t xml:space="preserve">  _</w:t>
      </w:r>
      <w:proofErr w:type="gramEnd"/>
      <w:r w:rsidR="00625BE0" w:rsidRPr="00D03D82">
        <w:rPr>
          <w:b/>
          <w:sz w:val="20"/>
          <w:szCs w:val="28"/>
        </w:rPr>
        <w:t>______________________________________</w:t>
      </w:r>
      <w:r w:rsidR="00FC4893" w:rsidRPr="00D03D82">
        <w:rPr>
          <w:b/>
          <w:sz w:val="20"/>
          <w:szCs w:val="28"/>
        </w:rPr>
        <w:t>_________</w:t>
      </w:r>
      <w:r w:rsidR="00056857" w:rsidRPr="00D03D82">
        <w:rPr>
          <w:b/>
          <w:sz w:val="20"/>
          <w:szCs w:val="28"/>
        </w:rPr>
        <w:t>___________</w:t>
      </w:r>
      <w:r w:rsidR="008500C4" w:rsidRPr="00D03D82">
        <w:rPr>
          <w:b/>
          <w:sz w:val="20"/>
          <w:szCs w:val="28"/>
        </w:rPr>
        <w:tab/>
      </w:r>
      <w:r w:rsidR="00625BE0" w:rsidRPr="00D03D82">
        <w:rPr>
          <w:b/>
          <w:sz w:val="20"/>
          <w:szCs w:val="28"/>
        </w:rPr>
        <w:tab/>
      </w:r>
    </w:p>
    <w:p w14:paraId="5739EEB3" w14:textId="77777777" w:rsidR="00CC16D0" w:rsidRPr="00D03D82" w:rsidRDefault="00CC16D0" w:rsidP="00966D6C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D03D82">
        <w:rPr>
          <w:sz w:val="20"/>
          <w:szCs w:val="28"/>
        </w:rPr>
        <w:t>Contact Phone:</w:t>
      </w:r>
      <w:r w:rsidRPr="00D03D82">
        <w:rPr>
          <w:sz w:val="20"/>
          <w:szCs w:val="28"/>
        </w:rPr>
        <w:tab/>
        <w:t>(</w:t>
      </w:r>
      <w:r w:rsidR="00781826" w:rsidRPr="00D03D82">
        <w:rPr>
          <w:sz w:val="20"/>
          <w:szCs w:val="28"/>
        </w:rPr>
        <w:t>______</w:t>
      </w:r>
      <w:r w:rsidRPr="00D03D82">
        <w:rPr>
          <w:sz w:val="20"/>
          <w:szCs w:val="28"/>
        </w:rPr>
        <w:t>)</w:t>
      </w:r>
      <w:r w:rsidRPr="00D03D82">
        <w:rPr>
          <w:sz w:val="20"/>
          <w:szCs w:val="28"/>
        </w:rPr>
        <w:tab/>
        <w:t>-</w:t>
      </w:r>
      <w:r w:rsidR="00781826" w:rsidRPr="00D03D82">
        <w:rPr>
          <w:sz w:val="20"/>
          <w:szCs w:val="28"/>
        </w:rPr>
        <w:t>___________</w:t>
      </w:r>
      <w:r w:rsidR="008500C4" w:rsidRPr="00D03D82">
        <w:rPr>
          <w:sz w:val="20"/>
          <w:szCs w:val="28"/>
        </w:rPr>
        <w:t>__</w:t>
      </w:r>
      <w:r w:rsidR="00781826" w:rsidRPr="00D03D82">
        <w:rPr>
          <w:sz w:val="20"/>
          <w:szCs w:val="28"/>
        </w:rPr>
        <w:t>_______________</w:t>
      </w:r>
      <w:r w:rsidRPr="00D03D82">
        <w:rPr>
          <w:sz w:val="20"/>
          <w:szCs w:val="28"/>
        </w:rPr>
        <w:t>Email:</w:t>
      </w:r>
      <w:r w:rsidR="000C1B3A" w:rsidRPr="00D03D82">
        <w:rPr>
          <w:sz w:val="20"/>
          <w:szCs w:val="28"/>
        </w:rPr>
        <w:t xml:space="preserve">  _______________________</w:t>
      </w:r>
    </w:p>
    <w:p w14:paraId="648732D3" w14:textId="77777777" w:rsidR="00056857" w:rsidRPr="00D03D82" w:rsidRDefault="00E17FD7" w:rsidP="00966D6C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D03D82">
        <w:rPr>
          <w:b/>
          <w:sz w:val="20"/>
          <w:szCs w:val="28"/>
        </w:rPr>
        <w:t>What date did/will you meet wi</w:t>
      </w:r>
      <w:r w:rsidR="00056857" w:rsidRPr="00D03D82">
        <w:rPr>
          <w:b/>
          <w:sz w:val="20"/>
          <w:szCs w:val="28"/>
        </w:rPr>
        <w:t>th your College Success Coach?</w:t>
      </w:r>
      <w:r w:rsidRPr="00D03D82">
        <w:rPr>
          <w:b/>
          <w:sz w:val="20"/>
          <w:szCs w:val="28"/>
        </w:rPr>
        <w:t xml:space="preserve"> </w:t>
      </w:r>
    </w:p>
    <w:p w14:paraId="31B5B4C6" w14:textId="473EAF48" w:rsidR="000F1632" w:rsidRPr="00D03D82" w:rsidRDefault="00E17FD7" w:rsidP="00056857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D03D82">
        <w:rPr>
          <w:b/>
          <w:sz w:val="20"/>
          <w:szCs w:val="28"/>
        </w:rPr>
        <w:t>Semester 1</w:t>
      </w:r>
      <w:r w:rsidR="00781826" w:rsidRPr="00D03D82">
        <w:rPr>
          <w:b/>
          <w:sz w:val="20"/>
          <w:szCs w:val="28"/>
        </w:rPr>
        <w:t>:</w:t>
      </w:r>
      <w:r w:rsidRPr="00D03D82">
        <w:rPr>
          <w:b/>
          <w:sz w:val="20"/>
          <w:szCs w:val="28"/>
        </w:rPr>
        <w:t xml:space="preserve"> </w:t>
      </w:r>
      <w:r w:rsidR="00F64C5E" w:rsidRPr="00D03D82">
        <w:rPr>
          <w:b/>
          <w:sz w:val="20"/>
          <w:szCs w:val="28"/>
        </w:rPr>
        <w:t xml:space="preserve"> Date: ________</w:t>
      </w:r>
      <w:r w:rsidR="00056857" w:rsidRPr="00D03D82">
        <w:rPr>
          <w:b/>
          <w:sz w:val="20"/>
          <w:szCs w:val="28"/>
        </w:rPr>
        <w:t>_</w:t>
      </w:r>
      <w:r w:rsidR="00F64C5E" w:rsidRPr="00D03D82">
        <w:rPr>
          <w:b/>
          <w:sz w:val="20"/>
          <w:szCs w:val="28"/>
        </w:rPr>
        <w:t xml:space="preserve">       </w:t>
      </w:r>
      <w:r w:rsidR="00B752D6" w:rsidRPr="00D03D82">
        <w:rPr>
          <w:b/>
          <w:sz w:val="20"/>
          <w:szCs w:val="28"/>
        </w:rPr>
        <w:t>Semester 2:</w:t>
      </w:r>
      <w:r w:rsidR="00781826" w:rsidRPr="00D03D82">
        <w:rPr>
          <w:sz w:val="20"/>
          <w:szCs w:val="28"/>
        </w:rPr>
        <w:t xml:space="preserve">  </w:t>
      </w:r>
      <w:proofErr w:type="gramStart"/>
      <w:r w:rsidR="00625BE0" w:rsidRPr="00D03D82">
        <w:rPr>
          <w:b/>
          <w:sz w:val="20"/>
          <w:szCs w:val="28"/>
        </w:rPr>
        <w:t>Date:</w:t>
      </w:r>
      <w:r w:rsidR="00781826" w:rsidRPr="00D03D82">
        <w:rPr>
          <w:b/>
          <w:sz w:val="20"/>
          <w:szCs w:val="28"/>
        </w:rPr>
        <w:t>_</w:t>
      </w:r>
      <w:proofErr w:type="gramEnd"/>
      <w:r w:rsidR="00781826" w:rsidRPr="00D03D82">
        <w:rPr>
          <w:b/>
          <w:sz w:val="20"/>
          <w:szCs w:val="28"/>
        </w:rPr>
        <w:t>________</w:t>
      </w:r>
      <w:r w:rsidR="00056857" w:rsidRPr="00D03D82">
        <w:rPr>
          <w:b/>
          <w:sz w:val="20"/>
          <w:szCs w:val="28"/>
        </w:rPr>
        <w:t>_</w:t>
      </w:r>
      <w:r w:rsidR="00625BE0" w:rsidRPr="00D03D82">
        <w:rPr>
          <w:b/>
          <w:sz w:val="20"/>
          <w:szCs w:val="28"/>
        </w:rPr>
        <w:t xml:space="preserve">        </w:t>
      </w:r>
    </w:p>
    <w:p w14:paraId="22E4EDE4" w14:textId="77777777" w:rsidR="00FE3632" w:rsidRPr="00D03D82" w:rsidRDefault="00FE3632" w:rsidP="00056857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</w:p>
    <w:p w14:paraId="43871520" w14:textId="77777777" w:rsidR="00E17FD7" w:rsidRPr="00D03D82" w:rsidRDefault="00625BE0" w:rsidP="00241B73">
      <w:pPr>
        <w:autoSpaceDE w:val="0"/>
        <w:autoSpaceDN w:val="0"/>
        <w:adjustRightInd w:val="0"/>
        <w:spacing w:line="360" w:lineRule="auto"/>
        <w:ind w:right="-274"/>
        <w:rPr>
          <w:sz w:val="24"/>
          <w:szCs w:val="24"/>
          <w:u w:val="single"/>
        </w:rPr>
      </w:pPr>
      <w:r w:rsidRPr="00D03D82">
        <w:rPr>
          <w:b/>
          <w:sz w:val="24"/>
          <w:szCs w:val="24"/>
          <w:u w:val="single"/>
        </w:rPr>
        <w:t>1</w:t>
      </w:r>
      <w:r w:rsidRPr="00D03D82">
        <w:rPr>
          <w:b/>
          <w:sz w:val="24"/>
          <w:szCs w:val="24"/>
          <w:u w:val="single"/>
          <w:vertAlign w:val="superscript"/>
        </w:rPr>
        <w:t>st</w:t>
      </w:r>
      <w:r w:rsidR="00D906B5" w:rsidRPr="00D03D82">
        <w:rPr>
          <w:b/>
          <w:sz w:val="24"/>
          <w:szCs w:val="24"/>
          <w:u w:val="single"/>
        </w:rPr>
        <w:t xml:space="preserve"> </w:t>
      </w:r>
      <w:proofErr w:type="gramStart"/>
      <w:r w:rsidR="00D906B5" w:rsidRPr="00D03D82">
        <w:rPr>
          <w:b/>
          <w:sz w:val="24"/>
          <w:szCs w:val="24"/>
          <w:u w:val="single"/>
        </w:rPr>
        <w:t>Quarter</w:t>
      </w:r>
      <w:r w:rsidR="00962CC0" w:rsidRPr="00D03D82">
        <w:rPr>
          <w:b/>
          <w:sz w:val="24"/>
          <w:szCs w:val="24"/>
          <w:u w:val="single"/>
        </w:rPr>
        <w:t xml:space="preserve">  </w:t>
      </w:r>
      <w:r w:rsidR="00962CC0" w:rsidRPr="00D03D82">
        <w:rPr>
          <w:i/>
          <w:sz w:val="20"/>
          <w:szCs w:val="20"/>
        </w:rPr>
        <w:t>(</w:t>
      </w:r>
      <w:proofErr w:type="gramEnd"/>
      <w:r w:rsidR="00962CC0" w:rsidRPr="00D03D82">
        <w:rPr>
          <w:i/>
          <w:sz w:val="20"/>
          <w:szCs w:val="20"/>
        </w:rPr>
        <w:t>local program district dates)</w:t>
      </w:r>
    </w:p>
    <w:p w14:paraId="3042498A" w14:textId="77777777" w:rsidR="00E17FD7" w:rsidRPr="00D03D82" w:rsidRDefault="00E17FD7" w:rsidP="00966D6C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Maintain “Active” status according to the Take Stock requirements for the 1</w:t>
      </w:r>
      <w:r w:rsidRPr="00D03D82">
        <w:rPr>
          <w:sz w:val="20"/>
          <w:szCs w:val="24"/>
          <w:vertAlign w:val="superscript"/>
        </w:rPr>
        <w:t>st</w:t>
      </w:r>
      <w:r w:rsidRPr="00D03D82">
        <w:rPr>
          <w:sz w:val="20"/>
          <w:szCs w:val="24"/>
        </w:rPr>
        <w:t xml:space="preserve"> Quarter. </w:t>
      </w:r>
    </w:p>
    <w:p w14:paraId="7A0BEF99" w14:textId="77777777" w:rsidR="00E17FD7" w:rsidRPr="00D03D82" w:rsidRDefault="00E17FD7" w:rsidP="00BE0E73">
      <w:pPr>
        <w:spacing w:line="360" w:lineRule="auto"/>
        <w:ind w:right="-270" w:firstLine="720"/>
        <w:rPr>
          <w:sz w:val="20"/>
          <w:szCs w:val="24"/>
        </w:rPr>
      </w:pPr>
      <w:r w:rsidRPr="00D03D82">
        <w:rPr>
          <w:b/>
          <w:sz w:val="20"/>
          <w:szCs w:val="24"/>
        </w:rPr>
        <w:t>Circle your current Status.</w:t>
      </w:r>
      <w:r w:rsidRPr="00D03D82">
        <w:rPr>
          <w:sz w:val="20"/>
          <w:szCs w:val="24"/>
        </w:rPr>
        <w:t xml:space="preserve"> </w:t>
      </w:r>
      <w:r w:rsidRPr="00D03D82">
        <w:rPr>
          <w:b/>
          <w:sz w:val="20"/>
          <w:szCs w:val="24"/>
        </w:rPr>
        <w:t xml:space="preserve"> </w:t>
      </w:r>
      <w:r w:rsidRPr="00D03D82">
        <w:rPr>
          <w:sz w:val="20"/>
          <w:szCs w:val="24"/>
        </w:rPr>
        <w:t>ACTIVE</w:t>
      </w:r>
      <w:r w:rsidRPr="00D03D82">
        <w:rPr>
          <w:sz w:val="20"/>
          <w:szCs w:val="24"/>
        </w:rPr>
        <w:tab/>
        <w:t xml:space="preserve">     WARNING</w:t>
      </w:r>
      <w:r w:rsidRPr="00D03D82">
        <w:rPr>
          <w:sz w:val="20"/>
          <w:szCs w:val="24"/>
        </w:rPr>
        <w:tab/>
        <w:t>PROBATION 1</w:t>
      </w:r>
      <w:r w:rsidRPr="00D03D82">
        <w:rPr>
          <w:sz w:val="20"/>
          <w:szCs w:val="24"/>
        </w:rPr>
        <w:tab/>
        <w:t xml:space="preserve">    PROBATION 2</w:t>
      </w:r>
    </w:p>
    <w:p w14:paraId="36F3B0D3" w14:textId="6110A7AB" w:rsidR="00CC16D0" w:rsidRPr="00D03D82" w:rsidRDefault="00CC16D0" w:rsidP="00966D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8"/>
        </w:rPr>
      </w:pPr>
      <w:r w:rsidRPr="00D03D82">
        <w:rPr>
          <w:sz w:val="20"/>
          <w:szCs w:val="28"/>
        </w:rPr>
        <w:t>Create a</w:t>
      </w:r>
      <w:r w:rsidR="00981BE5" w:rsidRPr="00D03D82">
        <w:rPr>
          <w:sz w:val="20"/>
          <w:szCs w:val="28"/>
        </w:rPr>
        <w:t xml:space="preserve"> GPA goal to reach for each semester</w:t>
      </w:r>
      <w:r w:rsidRPr="00D03D82">
        <w:rPr>
          <w:sz w:val="20"/>
          <w:szCs w:val="28"/>
        </w:rPr>
        <w:t xml:space="preserve"> and for your </w:t>
      </w:r>
      <w:proofErr w:type="gramStart"/>
      <w:r w:rsidRPr="00D03D82">
        <w:rPr>
          <w:sz w:val="20"/>
          <w:szCs w:val="28"/>
        </w:rPr>
        <w:t>4 year</w:t>
      </w:r>
      <w:proofErr w:type="gramEnd"/>
      <w:r w:rsidRPr="00D03D82">
        <w:rPr>
          <w:sz w:val="20"/>
          <w:szCs w:val="28"/>
        </w:rPr>
        <w:t xml:space="preserve"> final cumulative</w:t>
      </w:r>
      <w:r w:rsidR="00160C45">
        <w:rPr>
          <w:sz w:val="20"/>
          <w:szCs w:val="28"/>
        </w:rPr>
        <w:t xml:space="preserve"> GPA</w:t>
      </w:r>
      <w:r w:rsidRPr="00D03D82">
        <w:rPr>
          <w:sz w:val="20"/>
          <w:szCs w:val="28"/>
        </w:rPr>
        <w:t>.</w:t>
      </w:r>
    </w:p>
    <w:p w14:paraId="3DD36C63" w14:textId="3C87789F" w:rsidR="00CC16D0" w:rsidRPr="00D03D82" w:rsidRDefault="00CC16D0" w:rsidP="008500C4">
      <w:pPr>
        <w:autoSpaceDE w:val="0"/>
        <w:autoSpaceDN w:val="0"/>
        <w:adjustRightInd w:val="0"/>
        <w:spacing w:line="360" w:lineRule="auto"/>
        <w:ind w:right="-270" w:firstLine="180"/>
        <w:rPr>
          <w:b/>
          <w:sz w:val="20"/>
          <w:szCs w:val="28"/>
        </w:rPr>
      </w:pPr>
      <w:r w:rsidRPr="00D03D82">
        <w:rPr>
          <w:b/>
          <w:sz w:val="20"/>
          <w:szCs w:val="28"/>
        </w:rPr>
        <w:t>9</w:t>
      </w:r>
      <w:r w:rsidRPr="00D03D82">
        <w:rPr>
          <w:b/>
          <w:sz w:val="20"/>
          <w:szCs w:val="28"/>
          <w:vertAlign w:val="superscript"/>
        </w:rPr>
        <w:t>th</w:t>
      </w:r>
      <w:r w:rsidR="00F64C5E" w:rsidRPr="00D03D82">
        <w:rPr>
          <w:b/>
          <w:sz w:val="20"/>
          <w:szCs w:val="28"/>
        </w:rPr>
        <w:t xml:space="preserve"> Grade GPA Goal</w:t>
      </w:r>
      <w:r w:rsidR="008500C4" w:rsidRPr="00D03D82">
        <w:rPr>
          <w:b/>
          <w:sz w:val="20"/>
          <w:szCs w:val="28"/>
        </w:rPr>
        <w:t xml:space="preserve"> Semester 1</w:t>
      </w:r>
      <w:r w:rsidR="00F64C5E" w:rsidRPr="00D03D82">
        <w:rPr>
          <w:b/>
          <w:sz w:val="20"/>
          <w:szCs w:val="28"/>
        </w:rPr>
        <w:t>:  _</w:t>
      </w:r>
      <w:r w:rsidR="00160C45">
        <w:rPr>
          <w:b/>
          <w:sz w:val="20"/>
          <w:szCs w:val="28"/>
        </w:rPr>
        <w:t>__</w:t>
      </w:r>
      <w:r w:rsidR="00F64C5E" w:rsidRPr="00D03D82">
        <w:rPr>
          <w:b/>
          <w:sz w:val="20"/>
          <w:szCs w:val="28"/>
        </w:rPr>
        <w:t>___</w:t>
      </w:r>
      <w:r w:rsidR="008500C4" w:rsidRPr="00D03D82">
        <w:rPr>
          <w:b/>
          <w:sz w:val="20"/>
          <w:szCs w:val="28"/>
        </w:rPr>
        <w:tab/>
        <w:t>9</w:t>
      </w:r>
      <w:r w:rsidR="008500C4" w:rsidRPr="00D03D82">
        <w:rPr>
          <w:b/>
          <w:sz w:val="20"/>
          <w:szCs w:val="28"/>
          <w:vertAlign w:val="superscript"/>
        </w:rPr>
        <w:t>th</w:t>
      </w:r>
      <w:r w:rsidR="008500C4" w:rsidRPr="00D03D82">
        <w:rPr>
          <w:b/>
          <w:sz w:val="20"/>
          <w:szCs w:val="28"/>
        </w:rPr>
        <w:t xml:space="preserve"> Grade GPA Goal Semester 2:  ______      4 Y</w:t>
      </w:r>
      <w:r w:rsidRPr="00D03D82">
        <w:rPr>
          <w:b/>
          <w:sz w:val="20"/>
          <w:szCs w:val="28"/>
        </w:rPr>
        <w:t xml:space="preserve">ear </w:t>
      </w:r>
      <w:r w:rsidR="00160C45">
        <w:rPr>
          <w:b/>
          <w:sz w:val="20"/>
          <w:szCs w:val="28"/>
        </w:rPr>
        <w:t>Cumulative</w:t>
      </w:r>
      <w:r w:rsidRPr="00D03D82">
        <w:rPr>
          <w:b/>
          <w:sz w:val="20"/>
          <w:szCs w:val="28"/>
        </w:rPr>
        <w:t xml:space="preserve"> </w:t>
      </w:r>
      <w:r w:rsidR="00160C45">
        <w:rPr>
          <w:b/>
          <w:sz w:val="20"/>
          <w:szCs w:val="28"/>
        </w:rPr>
        <w:t xml:space="preserve">GPA </w:t>
      </w:r>
      <w:r w:rsidRPr="00D03D82">
        <w:rPr>
          <w:b/>
          <w:sz w:val="20"/>
          <w:szCs w:val="28"/>
        </w:rPr>
        <w:t>Goal:</w:t>
      </w:r>
      <w:r w:rsidR="00F64C5E" w:rsidRPr="00D03D82">
        <w:rPr>
          <w:b/>
          <w:sz w:val="20"/>
          <w:szCs w:val="28"/>
        </w:rPr>
        <w:t xml:space="preserve"> ______</w:t>
      </w:r>
    </w:p>
    <w:p w14:paraId="72F1F4B8" w14:textId="77777777" w:rsidR="00CC16D0" w:rsidRPr="00D03D82" w:rsidRDefault="00092328" w:rsidP="000D6BEA">
      <w:pPr>
        <w:autoSpaceDE w:val="0"/>
        <w:autoSpaceDN w:val="0"/>
        <w:adjustRightInd w:val="0"/>
        <w:spacing w:line="360" w:lineRule="auto"/>
        <w:ind w:right="-270"/>
        <w:jc w:val="center"/>
        <w:rPr>
          <w:i/>
          <w:sz w:val="20"/>
          <w:szCs w:val="28"/>
        </w:rPr>
      </w:pPr>
      <w:r w:rsidRPr="00D03D82">
        <w:rPr>
          <w:i/>
          <w:sz w:val="20"/>
          <w:szCs w:val="28"/>
        </w:rPr>
        <w:t>Tip: Your GPA should be based off scholarship guidelines and college admission expectations.</w:t>
      </w:r>
    </w:p>
    <w:p w14:paraId="4746201E" w14:textId="77777777" w:rsidR="00CC16D0" w:rsidRPr="00D03D82" w:rsidRDefault="00CC16D0" w:rsidP="00966D6C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Choose at least </w:t>
      </w:r>
      <w:r w:rsidRPr="00D03D82">
        <w:rPr>
          <w:b/>
          <w:sz w:val="20"/>
          <w:szCs w:val="24"/>
        </w:rPr>
        <w:t>one</w:t>
      </w:r>
      <w:r w:rsidRPr="00D03D82">
        <w:rPr>
          <w:sz w:val="20"/>
          <w:szCs w:val="24"/>
        </w:rPr>
        <w:t xml:space="preserve"> school club to join. Find out what it takes to become a member and who you must speak with to join</w:t>
      </w:r>
    </w:p>
    <w:p w14:paraId="684B00AD" w14:textId="77777777" w:rsidR="00CC16D0" w:rsidRPr="00D03D82" w:rsidRDefault="00CC16D0" w:rsidP="00966D6C">
      <w:pPr>
        <w:pStyle w:val="ListParagraph"/>
        <w:spacing w:line="360" w:lineRule="auto"/>
        <w:ind w:left="360" w:right="-270"/>
        <w:rPr>
          <w:b/>
          <w:sz w:val="20"/>
          <w:szCs w:val="24"/>
        </w:rPr>
      </w:pPr>
      <w:r w:rsidRPr="00D03D82">
        <w:rPr>
          <w:b/>
          <w:sz w:val="20"/>
          <w:szCs w:val="24"/>
        </w:rPr>
        <w:t>What Club?</w:t>
      </w:r>
      <w:r w:rsidRPr="00D03D82">
        <w:rPr>
          <w:b/>
          <w:sz w:val="20"/>
          <w:szCs w:val="24"/>
        </w:rPr>
        <w:tab/>
        <w:t>__________________________________</w:t>
      </w:r>
      <w:r w:rsidR="005D7AF3" w:rsidRPr="00D03D82">
        <w:rPr>
          <w:b/>
          <w:sz w:val="20"/>
          <w:szCs w:val="24"/>
        </w:rPr>
        <w:t xml:space="preserve"> </w:t>
      </w:r>
      <w:r w:rsidR="00DB47BA" w:rsidRPr="00D03D82">
        <w:rPr>
          <w:b/>
          <w:sz w:val="20"/>
          <w:szCs w:val="24"/>
        </w:rPr>
        <w:t>Who to talk to</w:t>
      </w:r>
      <w:r w:rsidRPr="00D03D82">
        <w:rPr>
          <w:b/>
          <w:sz w:val="20"/>
          <w:szCs w:val="24"/>
        </w:rPr>
        <w:t>: _____________________________</w:t>
      </w:r>
      <w:r w:rsidRPr="00D03D82">
        <w:rPr>
          <w:b/>
          <w:sz w:val="20"/>
          <w:szCs w:val="24"/>
        </w:rPr>
        <w:tab/>
      </w:r>
    </w:p>
    <w:p w14:paraId="2065EEA0" w14:textId="77777777" w:rsidR="00CC16D0" w:rsidRPr="00D03D82" w:rsidRDefault="00DB47BA" w:rsidP="00966D6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D03D82">
        <w:rPr>
          <w:sz w:val="20"/>
          <w:szCs w:val="20"/>
        </w:rPr>
        <w:t>Ask your guidance counselor about</w:t>
      </w:r>
      <w:r w:rsidR="00BF42B8" w:rsidRPr="00D03D82">
        <w:rPr>
          <w:sz w:val="20"/>
          <w:szCs w:val="20"/>
        </w:rPr>
        <w:t xml:space="preserve"> AP</w:t>
      </w:r>
      <w:r w:rsidR="00CC16D0" w:rsidRPr="00D03D82">
        <w:rPr>
          <w:sz w:val="20"/>
          <w:szCs w:val="20"/>
        </w:rPr>
        <w:t>, dual enrollment, virtual, etc. Check the requirements for high school graduation, college admissions, Bright Futures scholarships, NCAA Clearinghouse, National Honor Society, or vocational schools.</w:t>
      </w:r>
      <w:r w:rsidR="00BF42B8" w:rsidRPr="00D03D82">
        <w:rPr>
          <w:sz w:val="20"/>
          <w:szCs w:val="20"/>
        </w:rPr>
        <w:t xml:space="preserve"> Check your school’s course catalogue for a complete list of programs offered.</w:t>
      </w:r>
      <w:r w:rsidR="00CC16D0" w:rsidRPr="00D03D82">
        <w:rPr>
          <w:sz w:val="24"/>
          <w:szCs w:val="24"/>
        </w:rPr>
        <w:t xml:space="preserve"> </w:t>
      </w:r>
    </w:p>
    <w:p w14:paraId="01803AAF" w14:textId="77777777" w:rsidR="00C07BFF" w:rsidRPr="00D03D82" w:rsidRDefault="00CC16D0" w:rsidP="00966D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  <w:r w:rsidRPr="00D03D82">
        <w:rPr>
          <w:sz w:val="20"/>
          <w:szCs w:val="20"/>
        </w:rPr>
        <w:t>Start working on your community service hours.</w:t>
      </w:r>
      <w:r w:rsidR="003955A3" w:rsidRPr="00D03D82">
        <w:rPr>
          <w:sz w:val="20"/>
          <w:szCs w:val="20"/>
        </w:rPr>
        <w:t xml:space="preserve"> Community service hours are needed</w:t>
      </w:r>
      <w:r w:rsidRPr="00D03D82">
        <w:rPr>
          <w:sz w:val="20"/>
          <w:szCs w:val="20"/>
        </w:rPr>
        <w:t xml:space="preserve"> for every level of Florida Bright Futures scholarships.  </w:t>
      </w:r>
      <w:proofErr w:type="gramStart"/>
      <w:r w:rsidRPr="00D03D82">
        <w:rPr>
          <w:b/>
          <w:sz w:val="20"/>
          <w:szCs w:val="20"/>
        </w:rPr>
        <w:t>30</w:t>
      </w:r>
      <w:r w:rsidRPr="00D03D82">
        <w:rPr>
          <w:sz w:val="20"/>
          <w:szCs w:val="20"/>
        </w:rPr>
        <w:t xml:space="preserve">  hours</w:t>
      </w:r>
      <w:proofErr w:type="gramEnd"/>
      <w:r w:rsidRPr="00D03D82">
        <w:rPr>
          <w:sz w:val="20"/>
          <w:szCs w:val="20"/>
        </w:rPr>
        <w:t xml:space="preserve"> are required for Gold Seal, </w:t>
      </w:r>
      <w:r w:rsidRPr="00D03D82">
        <w:rPr>
          <w:b/>
          <w:sz w:val="20"/>
          <w:szCs w:val="20"/>
        </w:rPr>
        <w:t>75</w:t>
      </w:r>
      <w:r w:rsidRPr="00D03D82">
        <w:rPr>
          <w:sz w:val="20"/>
          <w:szCs w:val="20"/>
        </w:rPr>
        <w:t xml:space="preserve"> hours are required for the Medallion level</w:t>
      </w:r>
      <w:r w:rsidR="00976D29" w:rsidRPr="00D03D82">
        <w:rPr>
          <w:sz w:val="20"/>
          <w:szCs w:val="20"/>
        </w:rPr>
        <w:t>,</w:t>
      </w:r>
      <w:r w:rsidRPr="00D03D82">
        <w:rPr>
          <w:sz w:val="20"/>
          <w:szCs w:val="20"/>
        </w:rPr>
        <w:t xml:space="preserve"> and </w:t>
      </w:r>
      <w:r w:rsidRPr="00D03D82">
        <w:rPr>
          <w:b/>
          <w:sz w:val="20"/>
          <w:szCs w:val="20"/>
        </w:rPr>
        <w:t>100</w:t>
      </w:r>
      <w:r w:rsidRPr="00D03D82">
        <w:rPr>
          <w:sz w:val="20"/>
          <w:szCs w:val="20"/>
        </w:rPr>
        <w:t xml:space="preserve"> hours are required for the Academic Scholar level.</w:t>
      </w:r>
      <w:r w:rsidR="00C07BFF" w:rsidRPr="00D03D82">
        <w:rPr>
          <w:sz w:val="20"/>
          <w:szCs w:val="20"/>
        </w:rPr>
        <w:t xml:space="preserve">  </w:t>
      </w:r>
    </w:p>
    <w:p w14:paraId="2A395C4E" w14:textId="6B1F1858" w:rsidR="000D5F13" w:rsidRPr="00D13E26" w:rsidRDefault="000D5F13" w:rsidP="000D5F13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bCs/>
          <w:sz w:val="20"/>
          <w:szCs w:val="20"/>
        </w:rPr>
      </w:pPr>
      <w:r w:rsidRPr="00D03D82">
        <w:rPr>
          <w:rFonts w:cstheme="minorHAnsi"/>
          <w:sz w:val="20"/>
          <w:szCs w:val="20"/>
        </w:rPr>
        <w:t xml:space="preserve">You can review all Bright Futures requirements at </w:t>
      </w:r>
      <w:hyperlink r:id="rId11" w:history="1">
        <w:r w:rsidR="001D68DA" w:rsidRPr="00D13E26">
          <w:rPr>
            <w:rStyle w:val="Hyperlink"/>
            <w:rFonts w:cstheme="minorHAnsi"/>
            <w:b/>
            <w:bCs/>
            <w:sz w:val="20"/>
            <w:szCs w:val="20"/>
          </w:rPr>
          <w:t>https://www.floridastudentfinancialaidsg.org/SAPBFMAIN/SAPBFMAIN</w:t>
        </w:r>
      </w:hyperlink>
    </w:p>
    <w:p w14:paraId="2F57F4C9" w14:textId="4D14E03E" w:rsidR="00CC16D0" w:rsidRPr="00D03D82" w:rsidRDefault="00CC16D0" w:rsidP="00966D6C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 xml:space="preserve">Start preparing for the SAT/ACT. See if your school offers prep classes. If not, go to the SAT, ACT, and College Board web sites; these sites offer free preparation resources. </w:t>
      </w:r>
      <w:r w:rsidR="00FD07B7" w:rsidRPr="00D03D82">
        <w:rPr>
          <w:sz w:val="20"/>
          <w:szCs w:val="20"/>
        </w:rPr>
        <w:t xml:space="preserve"> </w:t>
      </w:r>
    </w:p>
    <w:p w14:paraId="5C56991D" w14:textId="5CFC5B8A" w:rsidR="00CC16D0" w:rsidRDefault="00F068B8" w:rsidP="00966D6C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>Create a high school</w:t>
      </w:r>
      <w:r w:rsidR="003A16B5" w:rsidRPr="00D03D82">
        <w:rPr>
          <w:sz w:val="20"/>
          <w:szCs w:val="20"/>
        </w:rPr>
        <w:t xml:space="preserve"> resume and include your awards, </w:t>
      </w:r>
      <w:r w:rsidRPr="00D03D82">
        <w:rPr>
          <w:sz w:val="20"/>
          <w:szCs w:val="20"/>
        </w:rPr>
        <w:t xml:space="preserve">achievements, paid and/or volunteer work, extracurricular activities, classes taken, fluent language(s), and technical skills. Be sure to highlight “leadership” activities because colleges often want to </w:t>
      </w:r>
      <w:proofErr w:type="gramStart"/>
      <w:r w:rsidRPr="00D03D82">
        <w:rPr>
          <w:sz w:val="20"/>
          <w:szCs w:val="20"/>
        </w:rPr>
        <w:t>know</w:t>
      </w:r>
      <w:proofErr w:type="gramEnd"/>
      <w:r w:rsidRPr="00D03D82">
        <w:rPr>
          <w:sz w:val="20"/>
          <w:szCs w:val="20"/>
        </w:rPr>
        <w:t xml:space="preserve"> and they are an important component for some scholarships.</w:t>
      </w:r>
    </w:p>
    <w:p w14:paraId="585094B9" w14:textId="0F55A2B6" w:rsidR="003F1D09" w:rsidRPr="00D03D82" w:rsidRDefault="003F1D09" w:rsidP="00966D6C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CC6364">
        <w:rPr>
          <w:sz w:val="20"/>
          <w:szCs w:val="20"/>
        </w:rPr>
        <w:t xml:space="preserve">Go to </w:t>
      </w:r>
      <w:proofErr w:type="spellStart"/>
      <w:r w:rsidRPr="00CC6364">
        <w:rPr>
          <w:sz w:val="20"/>
          <w:szCs w:val="20"/>
        </w:rPr>
        <w:t>BigFuture</w:t>
      </w:r>
      <w:proofErr w:type="spellEnd"/>
      <w:r w:rsidRPr="00CC6364">
        <w:rPr>
          <w:sz w:val="20"/>
          <w:szCs w:val="20"/>
        </w:rPr>
        <w:t xml:space="preserve">, College Board site; </w:t>
      </w:r>
      <w:hyperlink r:id="rId12" w:history="1">
        <w:r w:rsidR="001D68DA" w:rsidRPr="00D13E26">
          <w:rPr>
            <w:rStyle w:val="Hyperlink"/>
            <w:b/>
            <w:bCs/>
            <w:sz w:val="20"/>
            <w:szCs w:val="20"/>
          </w:rPr>
          <w:t>www.BigF</w:t>
        </w:r>
        <w:r w:rsidR="001D68DA" w:rsidRPr="00D13E26">
          <w:rPr>
            <w:rStyle w:val="Hyperlink"/>
            <w:b/>
            <w:bCs/>
            <w:sz w:val="20"/>
            <w:szCs w:val="20"/>
          </w:rPr>
          <w:t>uture.collegeboard.org</w:t>
        </w:r>
      </w:hyperlink>
      <w:r w:rsidRPr="00D13E26">
        <w:rPr>
          <w:b/>
          <w:bCs/>
          <w:sz w:val="20"/>
          <w:szCs w:val="20"/>
        </w:rPr>
        <w:t xml:space="preserve"> </w:t>
      </w:r>
      <w:r w:rsidRPr="00CC6364">
        <w:rPr>
          <w:sz w:val="20"/>
          <w:szCs w:val="20"/>
        </w:rPr>
        <w:t xml:space="preserve">or </w:t>
      </w:r>
      <w:hyperlink r:id="rId13" w:history="1">
        <w:r w:rsidRPr="00D13E26">
          <w:rPr>
            <w:b/>
            <w:bCs/>
            <w:color w:val="0000FF"/>
            <w:sz w:val="20"/>
            <w:szCs w:val="20"/>
            <w:u w:val="single"/>
          </w:rPr>
          <w:t>https://roadtripnation.com/edu/careerfinder</w:t>
        </w:r>
      </w:hyperlink>
      <w:r w:rsidRPr="00D13E26">
        <w:rPr>
          <w:b/>
          <w:bCs/>
        </w:rPr>
        <w:t xml:space="preserve"> </w:t>
      </w:r>
      <w:r w:rsidRPr="000A739A">
        <w:rPr>
          <w:sz w:val="20"/>
          <w:szCs w:val="20"/>
        </w:rPr>
        <w:t xml:space="preserve">to </w:t>
      </w:r>
      <w:r>
        <w:rPr>
          <w:sz w:val="20"/>
          <w:szCs w:val="20"/>
        </w:rPr>
        <w:t>explore career options and start planning for college.</w:t>
      </w:r>
      <w:r w:rsidRPr="000A739A">
        <w:rPr>
          <w:sz w:val="20"/>
          <w:szCs w:val="20"/>
        </w:rPr>
        <w:t xml:space="preserve">  </w:t>
      </w:r>
    </w:p>
    <w:p w14:paraId="013CC791" w14:textId="77777777" w:rsidR="00CC16D0" w:rsidRPr="00D03D82" w:rsidRDefault="00CC16D0" w:rsidP="00D86B9F">
      <w:pPr>
        <w:pStyle w:val="ListParagraph"/>
        <w:numPr>
          <w:ilvl w:val="0"/>
          <w:numId w:val="1"/>
        </w:numPr>
        <w:tabs>
          <w:tab w:val="left" w:pos="1260"/>
        </w:tabs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>Begin thinking about an internship experience</w:t>
      </w:r>
      <w:r w:rsidR="00E0320E" w:rsidRPr="00D03D82">
        <w:rPr>
          <w:sz w:val="20"/>
          <w:szCs w:val="20"/>
        </w:rPr>
        <w:t xml:space="preserve"> or</w:t>
      </w:r>
      <w:r w:rsidR="00976D29" w:rsidRPr="00D03D82">
        <w:rPr>
          <w:sz w:val="20"/>
          <w:szCs w:val="20"/>
        </w:rPr>
        <w:t xml:space="preserve"> career shadowing opportunity</w:t>
      </w:r>
      <w:r w:rsidR="00E0320E" w:rsidRPr="00D03D82">
        <w:rPr>
          <w:sz w:val="20"/>
          <w:szCs w:val="20"/>
        </w:rPr>
        <w:t>.</w:t>
      </w:r>
      <w:r w:rsidRPr="00D03D82">
        <w:rPr>
          <w:sz w:val="20"/>
          <w:szCs w:val="20"/>
        </w:rPr>
        <w:t xml:space="preserve"> (</w:t>
      </w:r>
      <w:proofErr w:type="gramStart"/>
      <w:r w:rsidRPr="00D03D82">
        <w:rPr>
          <w:sz w:val="20"/>
          <w:szCs w:val="20"/>
        </w:rPr>
        <w:t>what</w:t>
      </w:r>
      <w:proofErr w:type="gramEnd"/>
      <w:r w:rsidRPr="00D03D82">
        <w:rPr>
          <w:sz w:val="20"/>
          <w:szCs w:val="20"/>
        </w:rPr>
        <w:t>, when, where).</w:t>
      </w:r>
    </w:p>
    <w:p w14:paraId="13C0AF30" w14:textId="12C50A64" w:rsidR="00613546" w:rsidRPr="00D03D82" w:rsidRDefault="00CC16D0" w:rsidP="00FE5BC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Style w:val="Hyperlink"/>
          <w:color w:val="auto"/>
          <w:sz w:val="20"/>
          <w:szCs w:val="20"/>
          <w:u w:val="none"/>
        </w:rPr>
      </w:pPr>
      <w:r w:rsidRPr="00D03D82">
        <w:rPr>
          <w:sz w:val="20"/>
          <w:szCs w:val="20"/>
        </w:rPr>
        <w:t>Visit the following websites</w:t>
      </w:r>
      <w:r w:rsidRPr="00D13E26">
        <w:rPr>
          <w:b/>
          <w:bCs/>
          <w:sz w:val="20"/>
          <w:szCs w:val="20"/>
        </w:rPr>
        <w:t>:</w:t>
      </w:r>
      <w:r w:rsidR="00D03D82" w:rsidRPr="00D13E26">
        <w:rPr>
          <w:b/>
          <w:bCs/>
          <w:sz w:val="20"/>
          <w:szCs w:val="20"/>
        </w:rPr>
        <w:t xml:space="preserve"> </w:t>
      </w:r>
      <w:hyperlink r:id="rId14" w:history="1">
        <w:r w:rsidR="00B96FA2" w:rsidRPr="00BE1767">
          <w:rPr>
            <w:rStyle w:val="Hyperlink"/>
            <w:b/>
            <w:bCs/>
            <w:sz w:val="20"/>
            <w:szCs w:val="20"/>
          </w:rPr>
          <w:t>www.collegeboard.org</w:t>
        </w:r>
      </w:hyperlink>
      <w:r w:rsidR="006A5449" w:rsidRPr="00D13E26">
        <w:rPr>
          <w:b/>
          <w:bCs/>
          <w:sz w:val="20"/>
          <w:szCs w:val="20"/>
        </w:rPr>
        <w:t xml:space="preserve">, </w:t>
      </w:r>
      <w:hyperlink r:id="rId15" w:history="1">
        <w:r w:rsidR="00D03D82" w:rsidRPr="00D13E26">
          <w:rPr>
            <w:rStyle w:val="Hyperlink"/>
            <w:rFonts w:cs="Cambria"/>
            <w:b/>
            <w:bCs/>
            <w:sz w:val="20"/>
            <w:szCs w:val="20"/>
          </w:rPr>
          <w:t>www.act.org</w:t>
        </w:r>
      </w:hyperlink>
      <w:r w:rsidR="006A5449" w:rsidRPr="00D13E26">
        <w:rPr>
          <w:b/>
          <w:bCs/>
          <w:sz w:val="20"/>
          <w:szCs w:val="20"/>
        </w:rPr>
        <w:t xml:space="preserve">, </w:t>
      </w:r>
      <w:hyperlink r:id="rId16" w:history="1">
        <w:r w:rsidR="006A5449" w:rsidRPr="00D13E26">
          <w:rPr>
            <w:rStyle w:val="Hyperlink"/>
            <w:rFonts w:cs="Cambria"/>
            <w:b/>
            <w:bCs/>
            <w:sz w:val="20"/>
            <w:szCs w:val="20"/>
          </w:rPr>
          <w:t>www.collegescholarships.com</w:t>
        </w:r>
      </w:hyperlink>
      <w:r w:rsidR="006A5449" w:rsidRPr="00D13E26">
        <w:rPr>
          <w:b/>
          <w:bCs/>
          <w:sz w:val="20"/>
          <w:szCs w:val="20"/>
        </w:rPr>
        <w:t xml:space="preserve">,  </w:t>
      </w:r>
      <w:hyperlink r:id="rId17" w:history="1">
        <w:r w:rsidR="006A5449" w:rsidRPr="00D13E26">
          <w:rPr>
            <w:rStyle w:val="Hyperlink"/>
            <w:rFonts w:cs="Cambria"/>
            <w:b/>
            <w:bCs/>
            <w:sz w:val="20"/>
            <w:szCs w:val="20"/>
          </w:rPr>
          <w:t>www.collegepossible.org</w:t>
        </w:r>
      </w:hyperlink>
      <w:r w:rsidR="006A5449" w:rsidRPr="00D13E26">
        <w:rPr>
          <w:b/>
          <w:bCs/>
          <w:sz w:val="20"/>
          <w:szCs w:val="20"/>
        </w:rPr>
        <w:t xml:space="preserve">,  </w:t>
      </w:r>
      <w:hyperlink r:id="rId18" w:history="1">
        <w:r w:rsidR="004028A6" w:rsidRPr="00D13E26">
          <w:rPr>
            <w:rStyle w:val="Hyperlink"/>
            <w:rFonts w:cs="Cambria"/>
            <w:b/>
            <w:bCs/>
            <w:sz w:val="20"/>
            <w:szCs w:val="20"/>
          </w:rPr>
          <w:t>www.takestockinchildren.org</w:t>
        </w:r>
      </w:hyperlink>
    </w:p>
    <w:p w14:paraId="301696DF" w14:textId="6DA6B85C" w:rsidR="00BC217E" w:rsidRPr="00D03D82" w:rsidRDefault="00BC217E" w:rsidP="00BC217E">
      <w:pPr>
        <w:pStyle w:val="ListParagraph"/>
        <w:autoSpaceDE w:val="0"/>
        <w:autoSpaceDN w:val="0"/>
        <w:adjustRightInd w:val="0"/>
        <w:spacing w:line="360" w:lineRule="auto"/>
        <w:ind w:left="360"/>
        <w:rPr>
          <w:rStyle w:val="Hyperlink"/>
          <w:rFonts w:cs="Cambria"/>
          <w:sz w:val="20"/>
          <w:szCs w:val="20"/>
        </w:rPr>
      </w:pPr>
    </w:p>
    <w:p w14:paraId="46506303" w14:textId="77777777" w:rsidR="00D03D82" w:rsidRPr="00D03D82" w:rsidRDefault="00D03D82" w:rsidP="00241B73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03CFE282" w14:textId="58A17D4A" w:rsidR="00241B73" w:rsidRPr="00D03D82" w:rsidRDefault="00241B73" w:rsidP="00241B73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D03D82">
        <w:rPr>
          <w:b/>
          <w:sz w:val="24"/>
          <w:szCs w:val="24"/>
          <w:u w:val="single"/>
        </w:rPr>
        <w:t>2</w:t>
      </w:r>
      <w:r w:rsidRPr="00D03D82">
        <w:rPr>
          <w:b/>
          <w:sz w:val="24"/>
          <w:szCs w:val="24"/>
          <w:u w:val="single"/>
          <w:vertAlign w:val="superscript"/>
        </w:rPr>
        <w:t>nd</w:t>
      </w:r>
      <w:r w:rsidRPr="00D03D82">
        <w:rPr>
          <w:b/>
          <w:sz w:val="24"/>
          <w:szCs w:val="24"/>
          <w:u w:val="single"/>
        </w:rPr>
        <w:t xml:space="preserve"> Quarter</w:t>
      </w:r>
      <w:r w:rsidRPr="00D03D82">
        <w:rPr>
          <w:szCs w:val="28"/>
        </w:rPr>
        <w:t xml:space="preserve"> </w:t>
      </w:r>
      <w:r w:rsidRPr="00D03D82">
        <w:rPr>
          <w:i/>
          <w:sz w:val="20"/>
          <w:szCs w:val="20"/>
        </w:rPr>
        <w:t>(local program district dates)</w:t>
      </w:r>
    </w:p>
    <w:p w14:paraId="593152BE" w14:textId="77777777" w:rsidR="00CC16D0" w:rsidRPr="00D03D82" w:rsidRDefault="00CC16D0" w:rsidP="00241B73">
      <w:pPr>
        <w:pStyle w:val="ListParagraph"/>
        <w:numPr>
          <w:ilvl w:val="0"/>
          <w:numId w:val="2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Maintain “Active” status according to the Take Stock requirements for the 2</w:t>
      </w:r>
      <w:r w:rsidRPr="00D03D82">
        <w:rPr>
          <w:sz w:val="20"/>
          <w:szCs w:val="24"/>
          <w:vertAlign w:val="superscript"/>
        </w:rPr>
        <w:t>nd</w:t>
      </w:r>
      <w:r w:rsidRPr="00D03D82">
        <w:rPr>
          <w:sz w:val="20"/>
          <w:szCs w:val="24"/>
        </w:rPr>
        <w:t xml:space="preserve"> Quarter. </w:t>
      </w:r>
    </w:p>
    <w:p w14:paraId="544021BB" w14:textId="77777777" w:rsidR="00C07BFF" w:rsidRPr="00D03D82" w:rsidRDefault="00CC16D0" w:rsidP="00AB650E">
      <w:pPr>
        <w:spacing w:line="360" w:lineRule="auto"/>
        <w:ind w:right="-270" w:firstLine="720"/>
        <w:rPr>
          <w:sz w:val="20"/>
          <w:szCs w:val="24"/>
        </w:rPr>
      </w:pPr>
      <w:r w:rsidRPr="00D03D82">
        <w:rPr>
          <w:b/>
          <w:sz w:val="20"/>
          <w:szCs w:val="24"/>
        </w:rPr>
        <w:t>Circle your current Status.</w:t>
      </w:r>
      <w:r w:rsidRPr="00D03D82">
        <w:rPr>
          <w:sz w:val="20"/>
          <w:szCs w:val="24"/>
        </w:rPr>
        <w:t xml:space="preserve">  </w:t>
      </w:r>
      <w:r w:rsidRPr="00D03D82">
        <w:rPr>
          <w:b/>
          <w:sz w:val="20"/>
          <w:szCs w:val="24"/>
        </w:rPr>
        <w:tab/>
        <w:t xml:space="preserve"> </w:t>
      </w:r>
      <w:r w:rsidRPr="00D03D82">
        <w:rPr>
          <w:sz w:val="20"/>
          <w:szCs w:val="24"/>
        </w:rPr>
        <w:t>ACTIVE</w:t>
      </w:r>
      <w:r w:rsidRPr="00D03D82">
        <w:rPr>
          <w:sz w:val="20"/>
          <w:szCs w:val="24"/>
        </w:rPr>
        <w:tab/>
      </w:r>
      <w:r w:rsidRPr="00D03D82">
        <w:rPr>
          <w:sz w:val="20"/>
          <w:szCs w:val="24"/>
        </w:rPr>
        <w:tab/>
        <w:t>WARNING</w:t>
      </w:r>
      <w:r w:rsidRPr="00D03D82">
        <w:rPr>
          <w:sz w:val="20"/>
          <w:szCs w:val="24"/>
        </w:rPr>
        <w:tab/>
        <w:t>PROBATION 1</w:t>
      </w:r>
      <w:r w:rsidRPr="00D03D82">
        <w:rPr>
          <w:sz w:val="20"/>
          <w:szCs w:val="24"/>
        </w:rPr>
        <w:tab/>
        <w:t xml:space="preserve">          PROBATION 2</w:t>
      </w:r>
    </w:p>
    <w:p w14:paraId="3B5AF38D" w14:textId="4A845B4E" w:rsidR="00CC16D0" w:rsidRPr="00D03D82" w:rsidRDefault="00CC16D0" w:rsidP="00AB650E">
      <w:pPr>
        <w:pStyle w:val="ListParagraph"/>
        <w:numPr>
          <w:ilvl w:val="0"/>
          <w:numId w:val="2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  <w:r w:rsidRPr="00D03D82">
        <w:rPr>
          <w:noProof/>
          <w:sz w:val="20"/>
          <w:szCs w:val="24"/>
        </w:rPr>
        <w:t>Create a College Board</w:t>
      </w:r>
      <w:r w:rsidR="00E17FD7" w:rsidRPr="00D03D82">
        <w:rPr>
          <w:noProof/>
          <w:sz w:val="20"/>
          <w:szCs w:val="24"/>
        </w:rPr>
        <w:t xml:space="preserve"> account </w:t>
      </w:r>
      <w:hyperlink r:id="rId19" w:history="1">
        <w:r w:rsidR="00670340" w:rsidRPr="00D13E26">
          <w:rPr>
            <w:rStyle w:val="Hyperlink"/>
            <w:rFonts w:cs="Cambria"/>
            <w:b/>
            <w:bCs/>
            <w:sz w:val="20"/>
            <w:szCs w:val="20"/>
          </w:rPr>
          <w:t>www.collegeboard.</w:t>
        </w:r>
      </w:hyperlink>
      <w:r w:rsidR="00670340" w:rsidRPr="00D13E26">
        <w:rPr>
          <w:rStyle w:val="Hyperlink"/>
          <w:rFonts w:cs="Cambria"/>
          <w:b/>
          <w:bCs/>
          <w:sz w:val="20"/>
          <w:szCs w:val="20"/>
        </w:rPr>
        <w:t>org</w:t>
      </w:r>
      <w:r w:rsidRPr="00D03D82">
        <w:rPr>
          <w:noProof/>
          <w:sz w:val="20"/>
          <w:szCs w:val="24"/>
        </w:rPr>
        <w:t>; save your information below:</w:t>
      </w:r>
    </w:p>
    <w:p w14:paraId="2B3E424A" w14:textId="77777777" w:rsidR="00C07BFF" w:rsidRPr="00D03D82" w:rsidRDefault="00496F84" w:rsidP="00AB650E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4"/>
        </w:rPr>
      </w:pPr>
      <w:r w:rsidRPr="00D03D82">
        <w:rPr>
          <w:b/>
          <w:sz w:val="20"/>
          <w:szCs w:val="24"/>
        </w:rPr>
        <w:t>Account Name: ______________________________</w:t>
      </w:r>
      <w:r w:rsidR="00CC16D0" w:rsidRPr="00D03D82">
        <w:rPr>
          <w:b/>
          <w:sz w:val="20"/>
          <w:szCs w:val="24"/>
        </w:rPr>
        <w:t xml:space="preserve">   Password:</w:t>
      </w:r>
      <w:r w:rsidRPr="00D03D82">
        <w:rPr>
          <w:b/>
          <w:sz w:val="20"/>
          <w:szCs w:val="24"/>
        </w:rPr>
        <w:t xml:space="preserve"> _________________________________</w:t>
      </w:r>
    </w:p>
    <w:p w14:paraId="0E81D11A" w14:textId="5D3B56E3" w:rsidR="00CC16D0" w:rsidRPr="00D03D82" w:rsidRDefault="00CC16D0" w:rsidP="00966D6C">
      <w:pPr>
        <w:pStyle w:val="ListParagraph"/>
        <w:numPr>
          <w:ilvl w:val="0"/>
          <w:numId w:val="7"/>
        </w:numPr>
        <w:tabs>
          <w:tab w:val="left" w:pos="1260"/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Attend the </w:t>
      </w:r>
      <w:r w:rsidR="000A7F11" w:rsidRPr="00D03D82">
        <w:rPr>
          <w:b/>
          <w:i/>
          <w:sz w:val="20"/>
          <w:szCs w:val="24"/>
        </w:rPr>
        <w:t>(Local Program Optional)</w:t>
      </w:r>
      <w:r w:rsidR="000A7F11" w:rsidRPr="00D03D82">
        <w:rPr>
          <w:b/>
          <w:sz w:val="20"/>
          <w:szCs w:val="24"/>
        </w:rPr>
        <w:t xml:space="preserve"> </w:t>
      </w:r>
      <w:r w:rsidRPr="00D03D82">
        <w:rPr>
          <w:sz w:val="20"/>
          <w:szCs w:val="24"/>
        </w:rPr>
        <w:t>Career Education Workshop:</w:t>
      </w:r>
      <w:r w:rsidRPr="00D03D82">
        <w:rPr>
          <w:b/>
          <w:sz w:val="20"/>
          <w:szCs w:val="24"/>
        </w:rPr>
        <w:t xml:space="preserve">  DATE: ____/____</w:t>
      </w:r>
      <w:proofErr w:type="gramStart"/>
      <w:r w:rsidRPr="00D03D82">
        <w:rPr>
          <w:b/>
          <w:sz w:val="20"/>
          <w:szCs w:val="24"/>
        </w:rPr>
        <w:t>_  LOCATION</w:t>
      </w:r>
      <w:proofErr w:type="gramEnd"/>
      <w:r w:rsidRPr="00D03D82">
        <w:rPr>
          <w:b/>
          <w:sz w:val="20"/>
          <w:szCs w:val="24"/>
        </w:rPr>
        <w:t>:______________________</w:t>
      </w:r>
    </w:p>
    <w:p w14:paraId="253F791C" w14:textId="1E60BD7A" w:rsidR="00CC16D0" w:rsidRPr="00D03D82" w:rsidRDefault="00CC16D0" w:rsidP="00966D6C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>Attend “College Night” or College Fairs offered at your school or in your area.</w:t>
      </w:r>
      <w:r w:rsidR="004028A6" w:rsidRPr="00D03D82">
        <w:rPr>
          <w:sz w:val="20"/>
          <w:szCs w:val="20"/>
        </w:rPr>
        <w:t xml:space="preserve"> </w:t>
      </w:r>
    </w:p>
    <w:p w14:paraId="0F15F686" w14:textId="24E1923F" w:rsidR="00496F84" w:rsidRPr="00D03D82" w:rsidRDefault="00CC16D0" w:rsidP="00966D6C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>Explore career options. Vis</w:t>
      </w:r>
      <w:r w:rsidRPr="00052D86">
        <w:rPr>
          <w:sz w:val="20"/>
          <w:szCs w:val="20"/>
        </w:rPr>
        <w:t xml:space="preserve">it </w:t>
      </w:r>
      <w:hyperlink r:id="rId20" w:history="1">
        <w:r w:rsidR="00F672EE" w:rsidRPr="00D13E26">
          <w:rPr>
            <w:b/>
            <w:bCs/>
            <w:color w:val="0000FF"/>
            <w:sz w:val="20"/>
            <w:szCs w:val="20"/>
            <w:u w:val="single"/>
          </w:rPr>
          <w:t>https://roadtripnation.com/edu/careerfinder</w:t>
        </w:r>
      </w:hyperlink>
    </w:p>
    <w:p w14:paraId="6E95A689" w14:textId="547EF586" w:rsidR="00CC16D0" w:rsidRPr="00D03D82" w:rsidRDefault="00CC16D0" w:rsidP="00966D6C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 xml:space="preserve">Read the materials sent with your test results: go online to </w:t>
      </w:r>
      <w:hyperlink r:id="rId21" w:history="1">
        <w:r w:rsidR="00670340" w:rsidRPr="00D13E26">
          <w:rPr>
            <w:rStyle w:val="Hyperlink"/>
            <w:rFonts w:cs="Cambria"/>
            <w:b/>
            <w:bCs/>
            <w:sz w:val="20"/>
            <w:szCs w:val="20"/>
          </w:rPr>
          <w:t>www.collegeboard.</w:t>
        </w:r>
      </w:hyperlink>
      <w:r w:rsidR="00670340" w:rsidRPr="00D13E26">
        <w:rPr>
          <w:rStyle w:val="Hyperlink"/>
          <w:rFonts w:cs="Cambria"/>
          <w:b/>
          <w:bCs/>
          <w:sz w:val="20"/>
          <w:szCs w:val="20"/>
        </w:rPr>
        <w:t>org</w:t>
      </w:r>
      <w:r w:rsidRPr="00670340">
        <w:rPr>
          <w:bCs/>
          <w:sz w:val="20"/>
          <w:szCs w:val="20"/>
        </w:rPr>
        <w:t xml:space="preserve"> </w:t>
      </w:r>
      <w:r w:rsidRPr="00D03D82">
        <w:rPr>
          <w:sz w:val="20"/>
          <w:szCs w:val="20"/>
        </w:rPr>
        <w:t>to access your score and review missed questions.</w:t>
      </w:r>
    </w:p>
    <w:p w14:paraId="7E22BC45" w14:textId="77777777" w:rsidR="00CC16D0" w:rsidRPr="00D03D82" w:rsidRDefault="00BF3AF9" w:rsidP="00966D6C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 xml:space="preserve">Consult your teachers for ways to </w:t>
      </w:r>
      <w:r w:rsidR="00CC16D0" w:rsidRPr="00D03D82">
        <w:rPr>
          <w:sz w:val="20"/>
          <w:szCs w:val="20"/>
        </w:rPr>
        <w:t>improve on future tests.</w:t>
      </w:r>
      <w:r w:rsidR="00CC16D0" w:rsidRPr="00D03D82">
        <w:rPr>
          <w:noProof/>
          <w:sz w:val="20"/>
          <w:szCs w:val="20"/>
        </w:rPr>
        <w:t xml:space="preserve"> </w:t>
      </w:r>
    </w:p>
    <w:p w14:paraId="159D8F7E" w14:textId="77777777" w:rsidR="00CC16D0" w:rsidRPr="00D03D82" w:rsidRDefault="00CC16D0" w:rsidP="00966D6C">
      <w:pPr>
        <w:pStyle w:val="ListParagraph"/>
        <w:numPr>
          <w:ilvl w:val="0"/>
          <w:numId w:val="7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Look for a way to volunteer and earn service hours during the winter holiday.  Where: ___________</w:t>
      </w:r>
      <w:r w:rsidR="00E17FD7" w:rsidRPr="00D03D82">
        <w:rPr>
          <w:sz w:val="20"/>
          <w:szCs w:val="24"/>
        </w:rPr>
        <w:t>_________</w:t>
      </w:r>
      <w:r w:rsidRPr="00D03D82">
        <w:rPr>
          <w:sz w:val="20"/>
          <w:szCs w:val="24"/>
        </w:rPr>
        <w:t xml:space="preserve">_ </w:t>
      </w:r>
    </w:p>
    <w:p w14:paraId="7275B562" w14:textId="77777777" w:rsidR="002052A0" w:rsidRPr="00D03D82" w:rsidRDefault="002052A0" w:rsidP="00966D6C">
      <w:pPr>
        <w:tabs>
          <w:tab w:val="left" w:pos="810"/>
        </w:tabs>
        <w:spacing w:line="360" w:lineRule="auto"/>
        <w:ind w:right="-270"/>
        <w:rPr>
          <w:szCs w:val="28"/>
        </w:rPr>
      </w:pPr>
    </w:p>
    <w:p w14:paraId="3F42084F" w14:textId="5322A08A" w:rsidR="00CC16D0" w:rsidRPr="00D03D82" w:rsidRDefault="00241B73" w:rsidP="00966D6C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D03D82">
        <w:rPr>
          <w:szCs w:val="28"/>
        </w:rPr>
        <w:br/>
      </w:r>
      <w:r w:rsidRPr="00D03D82">
        <w:rPr>
          <w:b/>
          <w:sz w:val="24"/>
          <w:szCs w:val="24"/>
          <w:u w:val="single"/>
        </w:rPr>
        <w:t>3</w:t>
      </w:r>
      <w:r w:rsidRPr="00D03D82">
        <w:rPr>
          <w:b/>
          <w:sz w:val="24"/>
          <w:szCs w:val="24"/>
          <w:u w:val="single"/>
          <w:vertAlign w:val="superscript"/>
        </w:rPr>
        <w:t>rd</w:t>
      </w:r>
      <w:r w:rsidRPr="00D03D82">
        <w:rPr>
          <w:b/>
          <w:sz w:val="24"/>
          <w:szCs w:val="24"/>
          <w:u w:val="single"/>
        </w:rPr>
        <w:t xml:space="preserve"> Quarter</w:t>
      </w:r>
      <w:r w:rsidRPr="00D03D82">
        <w:rPr>
          <w:szCs w:val="28"/>
        </w:rPr>
        <w:t xml:space="preserve"> </w:t>
      </w:r>
      <w:r w:rsidRPr="00D03D82">
        <w:rPr>
          <w:i/>
          <w:sz w:val="20"/>
          <w:szCs w:val="20"/>
        </w:rPr>
        <w:t>(local program district dates)</w:t>
      </w:r>
    </w:p>
    <w:p w14:paraId="634593D1" w14:textId="77777777" w:rsidR="00CC16D0" w:rsidRPr="00D03D82" w:rsidRDefault="00CC16D0" w:rsidP="00966D6C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Maintain “Active” status according to the Take Stock requirements for the 3</w:t>
      </w:r>
      <w:r w:rsidRPr="00D03D82">
        <w:rPr>
          <w:sz w:val="20"/>
          <w:szCs w:val="24"/>
          <w:vertAlign w:val="superscript"/>
        </w:rPr>
        <w:t>rd</w:t>
      </w:r>
      <w:r w:rsidRPr="00D03D82">
        <w:rPr>
          <w:sz w:val="20"/>
          <w:szCs w:val="24"/>
        </w:rPr>
        <w:t xml:space="preserve"> Quarter. </w:t>
      </w:r>
    </w:p>
    <w:p w14:paraId="7F449FF3" w14:textId="77777777" w:rsidR="00CC16D0" w:rsidRPr="00D03D82" w:rsidRDefault="00CC16D0" w:rsidP="00966D6C">
      <w:pPr>
        <w:spacing w:line="360" w:lineRule="auto"/>
        <w:ind w:right="-270" w:firstLine="720"/>
        <w:rPr>
          <w:sz w:val="20"/>
          <w:szCs w:val="24"/>
        </w:rPr>
      </w:pPr>
      <w:r w:rsidRPr="00D03D82">
        <w:rPr>
          <w:b/>
          <w:sz w:val="20"/>
          <w:szCs w:val="24"/>
        </w:rPr>
        <w:t>Circle your current Status.</w:t>
      </w:r>
      <w:r w:rsidRPr="00D03D82">
        <w:rPr>
          <w:sz w:val="20"/>
          <w:szCs w:val="24"/>
        </w:rPr>
        <w:t xml:space="preserve">  </w:t>
      </w:r>
      <w:r w:rsidRPr="00D03D82">
        <w:rPr>
          <w:b/>
          <w:sz w:val="20"/>
          <w:szCs w:val="24"/>
        </w:rPr>
        <w:tab/>
        <w:t xml:space="preserve"> </w:t>
      </w:r>
      <w:r w:rsidRPr="00D03D82">
        <w:rPr>
          <w:sz w:val="20"/>
          <w:szCs w:val="24"/>
        </w:rPr>
        <w:t>ACTIVE</w:t>
      </w:r>
      <w:r w:rsidRPr="00D03D82">
        <w:rPr>
          <w:sz w:val="20"/>
          <w:szCs w:val="24"/>
        </w:rPr>
        <w:tab/>
      </w:r>
      <w:r w:rsidRPr="00D03D82">
        <w:rPr>
          <w:sz w:val="20"/>
          <w:szCs w:val="24"/>
        </w:rPr>
        <w:tab/>
        <w:t>WARNING</w:t>
      </w:r>
      <w:r w:rsidRPr="00D03D82">
        <w:rPr>
          <w:sz w:val="20"/>
          <w:szCs w:val="24"/>
        </w:rPr>
        <w:tab/>
        <w:t>PROBATION 1</w:t>
      </w:r>
      <w:r w:rsidRPr="00D03D82">
        <w:rPr>
          <w:sz w:val="20"/>
          <w:szCs w:val="24"/>
        </w:rPr>
        <w:tab/>
        <w:t xml:space="preserve">          PROBATION 2</w:t>
      </w:r>
    </w:p>
    <w:p w14:paraId="06B9241E" w14:textId="77777777" w:rsidR="00CC16D0" w:rsidRPr="00D03D82" w:rsidRDefault="008229DC" w:rsidP="00966D6C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Did you reach your 1</w:t>
      </w:r>
      <w:r w:rsidRPr="00D03D82">
        <w:rPr>
          <w:sz w:val="20"/>
          <w:szCs w:val="24"/>
          <w:vertAlign w:val="superscript"/>
        </w:rPr>
        <w:t>st</w:t>
      </w:r>
      <w:r w:rsidRPr="00D03D82">
        <w:rPr>
          <w:sz w:val="20"/>
          <w:szCs w:val="24"/>
        </w:rPr>
        <w:t xml:space="preserve"> semester GPA goal?   _____ Yes</w:t>
      </w:r>
      <w:r w:rsidRPr="00D03D82">
        <w:rPr>
          <w:sz w:val="20"/>
          <w:szCs w:val="24"/>
        </w:rPr>
        <w:tab/>
        <w:t>_____ No</w:t>
      </w:r>
    </w:p>
    <w:p w14:paraId="07AB49AD" w14:textId="77777777" w:rsidR="00CC16D0" w:rsidRPr="00D03D82" w:rsidRDefault="00CC16D0" w:rsidP="00966D6C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Cs w:val="24"/>
        </w:rPr>
      </w:pPr>
      <w:r w:rsidRPr="00D03D82">
        <w:rPr>
          <w:sz w:val="20"/>
          <w:szCs w:val="24"/>
        </w:rPr>
        <w:t xml:space="preserve">Complete a </w:t>
      </w:r>
      <w:r w:rsidR="00A37567" w:rsidRPr="00D03D82">
        <w:rPr>
          <w:b/>
          <w:sz w:val="20"/>
          <w:szCs w:val="24"/>
        </w:rPr>
        <w:t xml:space="preserve">“Post-Graduation </w:t>
      </w:r>
      <w:r w:rsidRPr="00D03D82">
        <w:rPr>
          <w:b/>
          <w:sz w:val="20"/>
          <w:szCs w:val="24"/>
        </w:rPr>
        <w:t xml:space="preserve">Goal Setting” </w:t>
      </w:r>
      <w:proofErr w:type="gramStart"/>
      <w:r w:rsidRPr="00D03D82">
        <w:rPr>
          <w:b/>
          <w:sz w:val="20"/>
          <w:szCs w:val="24"/>
        </w:rPr>
        <w:t>worksheet</w:t>
      </w:r>
      <w:r w:rsidR="00F64C5E" w:rsidRPr="00D03D82">
        <w:rPr>
          <w:b/>
          <w:sz w:val="20"/>
          <w:szCs w:val="24"/>
        </w:rPr>
        <w:t xml:space="preserve">  </w:t>
      </w:r>
      <w:r w:rsidR="00F64C5E" w:rsidRPr="00D03D82">
        <w:rPr>
          <w:b/>
          <w:i/>
          <w:sz w:val="20"/>
          <w:szCs w:val="24"/>
        </w:rPr>
        <w:t>(</w:t>
      </w:r>
      <w:proofErr w:type="gramEnd"/>
      <w:r w:rsidR="00F64C5E" w:rsidRPr="00D03D82">
        <w:rPr>
          <w:b/>
          <w:i/>
          <w:sz w:val="20"/>
          <w:szCs w:val="24"/>
        </w:rPr>
        <w:t>Local Program Optional)</w:t>
      </w:r>
    </w:p>
    <w:p w14:paraId="51361CDB" w14:textId="77777777" w:rsidR="00CC16D0" w:rsidRPr="00D03D82" w:rsidRDefault="00CC16D0" w:rsidP="00966D6C">
      <w:pPr>
        <w:pStyle w:val="ListParagraph"/>
        <w:numPr>
          <w:ilvl w:val="0"/>
          <w:numId w:val="4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Stay academically competitive; take </w:t>
      </w:r>
      <w:r w:rsidRPr="00D03D82">
        <w:rPr>
          <w:b/>
          <w:i/>
          <w:sz w:val="20"/>
          <w:szCs w:val="24"/>
        </w:rPr>
        <w:t>at least</w:t>
      </w:r>
      <w:r w:rsidRPr="00D03D82">
        <w:rPr>
          <w:sz w:val="20"/>
          <w:szCs w:val="24"/>
        </w:rPr>
        <w:t xml:space="preserve"> </w:t>
      </w:r>
      <w:r w:rsidRPr="00D03D82">
        <w:rPr>
          <w:b/>
          <w:i/>
          <w:sz w:val="20"/>
          <w:szCs w:val="24"/>
        </w:rPr>
        <w:t>2 Honors</w:t>
      </w:r>
      <w:r w:rsidRPr="00D03D82">
        <w:rPr>
          <w:sz w:val="20"/>
          <w:szCs w:val="24"/>
        </w:rPr>
        <w:t xml:space="preserve"> courses in 10</w:t>
      </w:r>
      <w:r w:rsidRPr="00D03D82">
        <w:rPr>
          <w:sz w:val="20"/>
          <w:szCs w:val="24"/>
          <w:vertAlign w:val="superscript"/>
        </w:rPr>
        <w:t>th</w:t>
      </w:r>
      <w:r w:rsidRPr="00D03D82">
        <w:rPr>
          <w:sz w:val="20"/>
          <w:szCs w:val="24"/>
        </w:rPr>
        <w:t xml:space="preserve"> Grade.</w:t>
      </w:r>
    </w:p>
    <w:p w14:paraId="23FDE171" w14:textId="77777777" w:rsidR="00CC16D0" w:rsidRPr="00D03D82" w:rsidRDefault="00CC16D0" w:rsidP="00966D6C">
      <w:pPr>
        <w:pStyle w:val="ListParagraph"/>
        <w:spacing w:line="360" w:lineRule="auto"/>
        <w:ind w:left="360" w:right="-270"/>
        <w:rPr>
          <w:sz w:val="20"/>
          <w:szCs w:val="24"/>
        </w:rPr>
      </w:pPr>
      <w:r w:rsidRPr="00D03D82">
        <w:rPr>
          <w:b/>
          <w:sz w:val="20"/>
          <w:szCs w:val="28"/>
        </w:rPr>
        <w:t xml:space="preserve">What courses? </w:t>
      </w:r>
      <w:r w:rsidR="00F64C5E" w:rsidRPr="00D03D82">
        <w:rPr>
          <w:b/>
          <w:sz w:val="20"/>
          <w:szCs w:val="28"/>
        </w:rPr>
        <w:t>___________________________________________________________________________</w:t>
      </w:r>
    </w:p>
    <w:p w14:paraId="5DBE6465" w14:textId="77777777" w:rsidR="00CC16D0" w:rsidRPr="00D03D82" w:rsidRDefault="00CC16D0" w:rsidP="00966D6C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18"/>
          <w:szCs w:val="24"/>
        </w:rPr>
      </w:pPr>
      <w:r w:rsidRPr="00D03D82">
        <w:rPr>
          <w:sz w:val="20"/>
          <w:szCs w:val="24"/>
        </w:rPr>
        <w:t>Decide if you want to be involved in the leadership (i.e.: president, secretary, treasurer, etc.) of the club in which you participate.</w:t>
      </w:r>
    </w:p>
    <w:p w14:paraId="6C1E674E" w14:textId="77777777" w:rsidR="00C07BFF" w:rsidRPr="00D03D82" w:rsidRDefault="00CC16D0" w:rsidP="00966D6C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Spring break is another great opportunity to earn more</w:t>
      </w:r>
      <w:r w:rsidR="00884ECE" w:rsidRPr="00D03D82">
        <w:rPr>
          <w:sz w:val="20"/>
          <w:szCs w:val="24"/>
        </w:rPr>
        <w:t xml:space="preserve"> community</w:t>
      </w:r>
      <w:r w:rsidRPr="00D03D82">
        <w:rPr>
          <w:sz w:val="20"/>
          <w:szCs w:val="24"/>
        </w:rPr>
        <w:t xml:space="preserve"> service hours!</w:t>
      </w:r>
      <w:r w:rsidR="00E17FD7" w:rsidRPr="00D03D82">
        <w:rPr>
          <w:sz w:val="20"/>
          <w:szCs w:val="24"/>
        </w:rPr>
        <w:t xml:space="preserve"> </w:t>
      </w:r>
      <w:proofErr w:type="gramStart"/>
      <w:r w:rsidR="00E17FD7" w:rsidRPr="00D03D82">
        <w:rPr>
          <w:sz w:val="20"/>
          <w:szCs w:val="24"/>
        </w:rPr>
        <w:t>Where:_</w:t>
      </w:r>
      <w:proofErr w:type="gramEnd"/>
      <w:r w:rsidR="00E17FD7" w:rsidRPr="00D03D82">
        <w:rPr>
          <w:sz w:val="20"/>
          <w:szCs w:val="24"/>
        </w:rPr>
        <w:t>__________________________</w:t>
      </w:r>
    </w:p>
    <w:p w14:paraId="52B09F13" w14:textId="55E65C9E" w:rsidR="00FE3632" w:rsidRPr="00D03D82" w:rsidRDefault="00FE3632" w:rsidP="00966D6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4"/>
        </w:rPr>
      </w:pPr>
    </w:p>
    <w:p w14:paraId="017C0B25" w14:textId="2B8DB8CB" w:rsidR="00BC217E" w:rsidRDefault="00BC217E" w:rsidP="00966D6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4"/>
        </w:rPr>
      </w:pPr>
    </w:p>
    <w:p w14:paraId="76F6FC50" w14:textId="7C3A8E95" w:rsidR="004015A6" w:rsidRDefault="004015A6" w:rsidP="00966D6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4"/>
        </w:rPr>
      </w:pPr>
    </w:p>
    <w:p w14:paraId="6D7CDE57" w14:textId="6A6AA551" w:rsidR="004015A6" w:rsidRDefault="004015A6" w:rsidP="00966D6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4"/>
        </w:rPr>
      </w:pPr>
    </w:p>
    <w:p w14:paraId="1854FC0E" w14:textId="0F566095" w:rsidR="004015A6" w:rsidRDefault="004015A6" w:rsidP="00966D6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4"/>
        </w:rPr>
      </w:pPr>
    </w:p>
    <w:p w14:paraId="7FC3F025" w14:textId="1AE0A83D" w:rsidR="004015A6" w:rsidRDefault="004015A6" w:rsidP="00966D6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4"/>
        </w:rPr>
      </w:pPr>
    </w:p>
    <w:p w14:paraId="37A2FC1C" w14:textId="77777777" w:rsidR="004015A6" w:rsidRPr="00D03D82" w:rsidRDefault="004015A6" w:rsidP="00966D6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4"/>
        </w:rPr>
      </w:pPr>
    </w:p>
    <w:p w14:paraId="5CD36CAC" w14:textId="77777777" w:rsidR="00CC16D0" w:rsidRPr="00D03D82" w:rsidRDefault="00241B73" w:rsidP="00241B73">
      <w:pPr>
        <w:tabs>
          <w:tab w:val="left" w:pos="810"/>
        </w:tabs>
        <w:spacing w:line="360" w:lineRule="auto"/>
        <w:ind w:right="-270"/>
        <w:rPr>
          <w:sz w:val="24"/>
          <w:szCs w:val="24"/>
          <w:u w:val="single"/>
        </w:rPr>
      </w:pPr>
      <w:r w:rsidRPr="00D03D82">
        <w:rPr>
          <w:b/>
          <w:sz w:val="24"/>
          <w:szCs w:val="24"/>
          <w:u w:val="single"/>
        </w:rPr>
        <w:t>4</w:t>
      </w:r>
      <w:r w:rsidRPr="00D03D82">
        <w:rPr>
          <w:b/>
          <w:sz w:val="24"/>
          <w:szCs w:val="24"/>
          <w:u w:val="single"/>
          <w:vertAlign w:val="superscript"/>
        </w:rPr>
        <w:t>th</w:t>
      </w:r>
      <w:r w:rsidRPr="00D03D82">
        <w:rPr>
          <w:b/>
          <w:sz w:val="24"/>
          <w:szCs w:val="24"/>
          <w:u w:val="single"/>
        </w:rPr>
        <w:t xml:space="preserve"> Quarter</w:t>
      </w:r>
      <w:r w:rsidRPr="00D03D82">
        <w:rPr>
          <w:szCs w:val="28"/>
        </w:rPr>
        <w:t xml:space="preserve"> </w:t>
      </w:r>
      <w:r w:rsidRPr="00D03D82">
        <w:rPr>
          <w:i/>
          <w:sz w:val="20"/>
          <w:szCs w:val="20"/>
        </w:rPr>
        <w:t>(local program district dates)</w:t>
      </w:r>
    </w:p>
    <w:p w14:paraId="35FCFB58" w14:textId="77777777" w:rsidR="00CC16D0" w:rsidRPr="00D03D82" w:rsidRDefault="00CC16D0" w:rsidP="00966D6C">
      <w:pPr>
        <w:pStyle w:val="ListParagraph"/>
        <w:numPr>
          <w:ilvl w:val="0"/>
          <w:numId w:val="5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Maintain “Active” status according to the Take Stock requirements for the 4</w:t>
      </w:r>
      <w:r w:rsidRPr="00D03D82">
        <w:rPr>
          <w:sz w:val="20"/>
          <w:szCs w:val="24"/>
          <w:vertAlign w:val="superscript"/>
        </w:rPr>
        <w:t>th</w:t>
      </w:r>
      <w:r w:rsidRPr="00D03D82">
        <w:rPr>
          <w:sz w:val="20"/>
          <w:szCs w:val="24"/>
        </w:rPr>
        <w:t xml:space="preserve"> Quarter. </w:t>
      </w:r>
    </w:p>
    <w:p w14:paraId="45433849" w14:textId="77777777" w:rsidR="00CC16D0" w:rsidRPr="00D03D82" w:rsidRDefault="00CC16D0" w:rsidP="00966D6C">
      <w:pPr>
        <w:spacing w:line="360" w:lineRule="auto"/>
        <w:ind w:right="-270" w:firstLine="720"/>
        <w:rPr>
          <w:sz w:val="20"/>
          <w:szCs w:val="24"/>
        </w:rPr>
      </w:pPr>
      <w:r w:rsidRPr="00D03D82">
        <w:rPr>
          <w:b/>
          <w:sz w:val="20"/>
          <w:szCs w:val="24"/>
        </w:rPr>
        <w:t>Circle your current Status.</w:t>
      </w:r>
      <w:r w:rsidRPr="00D03D82">
        <w:rPr>
          <w:sz w:val="20"/>
          <w:szCs w:val="24"/>
        </w:rPr>
        <w:t xml:space="preserve">  </w:t>
      </w:r>
      <w:r w:rsidRPr="00D03D82">
        <w:rPr>
          <w:b/>
          <w:sz w:val="20"/>
          <w:szCs w:val="24"/>
        </w:rPr>
        <w:tab/>
        <w:t xml:space="preserve"> </w:t>
      </w:r>
      <w:r w:rsidRPr="00D03D82">
        <w:rPr>
          <w:sz w:val="20"/>
          <w:szCs w:val="24"/>
        </w:rPr>
        <w:t>ACTIVE</w:t>
      </w:r>
      <w:r w:rsidRPr="00D03D82">
        <w:rPr>
          <w:sz w:val="20"/>
          <w:szCs w:val="24"/>
        </w:rPr>
        <w:tab/>
      </w:r>
      <w:r w:rsidRPr="00D03D82">
        <w:rPr>
          <w:sz w:val="20"/>
          <w:szCs w:val="24"/>
        </w:rPr>
        <w:tab/>
        <w:t>WARNING</w:t>
      </w:r>
      <w:r w:rsidRPr="00D03D82">
        <w:rPr>
          <w:sz w:val="20"/>
          <w:szCs w:val="24"/>
        </w:rPr>
        <w:tab/>
        <w:t>PROBATION 1</w:t>
      </w:r>
      <w:r w:rsidRPr="00D03D82">
        <w:rPr>
          <w:sz w:val="20"/>
          <w:szCs w:val="24"/>
        </w:rPr>
        <w:tab/>
        <w:t xml:space="preserve">          PROBATION 2</w:t>
      </w:r>
    </w:p>
    <w:p w14:paraId="3ED30FC7" w14:textId="77777777" w:rsidR="008229DC" w:rsidRPr="00D03D82" w:rsidRDefault="008229DC" w:rsidP="008229DC">
      <w:pPr>
        <w:pStyle w:val="ListParagraph"/>
        <w:numPr>
          <w:ilvl w:val="0"/>
          <w:numId w:val="10"/>
        </w:numPr>
        <w:spacing w:line="360" w:lineRule="auto"/>
        <w:ind w:left="270" w:right="-270" w:hanging="270"/>
        <w:rPr>
          <w:sz w:val="20"/>
          <w:szCs w:val="24"/>
        </w:rPr>
      </w:pPr>
      <w:r w:rsidRPr="00D03D82">
        <w:rPr>
          <w:sz w:val="20"/>
          <w:szCs w:val="24"/>
        </w:rPr>
        <w:t>Are you on track to reach your 2</w:t>
      </w:r>
      <w:r w:rsidRPr="00D03D82">
        <w:rPr>
          <w:sz w:val="20"/>
          <w:szCs w:val="24"/>
          <w:vertAlign w:val="superscript"/>
        </w:rPr>
        <w:t>nd</w:t>
      </w:r>
      <w:r w:rsidRPr="00D03D82">
        <w:rPr>
          <w:sz w:val="20"/>
          <w:szCs w:val="24"/>
        </w:rPr>
        <w:t xml:space="preserve"> semester GPA goal?   _____ Yes</w:t>
      </w:r>
      <w:r w:rsidRPr="00D03D82">
        <w:rPr>
          <w:sz w:val="20"/>
          <w:szCs w:val="24"/>
        </w:rPr>
        <w:tab/>
        <w:t>_____ No</w:t>
      </w:r>
    </w:p>
    <w:p w14:paraId="4211152B" w14:textId="77777777" w:rsidR="00E17FD7" w:rsidRPr="00D03D82" w:rsidRDefault="00E17FD7" w:rsidP="00966D6C">
      <w:pPr>
        <w:pStyle w:val="ListParagraph"/>
        <w:numPr>
          <w:ilvl w:val="0"/>
          <w:numId w:val="5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  <w:r w:rsidRPr="00D03D82">
        <w:rPr>
          <w:sz w:val="20"/>
          <w:szCs w:val="24"/>
        </w:rPr>
        <w:t>Turn in your</w:t>
      </w:r>
      <w:r w:rsidR="00846842" w:rsidRPr="00D03D82">
        <w:rPr>
          <w:sz w:val="20"/>
          <w:szCs w:val="24"/>
        </w:rPr>
        <w:t xml:space="preserve"> community</w:t>
      </w:r>
      <w:r w:rsidRPr="00D03D82">
        <w:rPr>
          <w:sz w:val="20"/>
          <w:szCs w:val="24"/>
        </w:rPr>
        <w:t xml:space="preserve"> service hours.  Remember to keep a copy for your own records.</w:t>
      </w:r>
    </w:p>
    <w:p w14:paraId="2465DE3A" w14:textId="77777777" w:rsidR="00CC16D0" w:rsidRPr="00D03D82" w:rsidRDefault="004A4080" w:rsidP="00966D6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4"/>
        </w:rPr>
      </w:pPr>
      <w:r w:rsidRPr="00D03D82">
        <w:rPr>
          <w:b/>
          <w:sz w:val="20"/>
          <w:szCs w:val="24"/>
        </w:rPr>
        <w:t>How many service hours have you earned in total</w:t>
      </w:r>
      <w:r w:rsidR="00CC16D0" w:rsidRPr="00D03D82">
        <w:rPr>
          <w:b/>
          <w:sz w:val="20"/>
          <w:szCs w:val="24"/>
        </w:rPr>
        <w:t>?</w:t>
      </w:r>
      <w:r w:rsidR="00F64C5E" w:rsidRPr="00D03D82">
        <w:rPr>
          <w:b/>
          <w:sz w:val="20"/>
          <w:szCs w:val="24"/>
        </w:rPr>
        <w:t xml:space="preserve"> ___________</w:t>
      </w:r>
    </w:p>
    <w:p w14:paraId="1529D275" w14:textId="22F5C7F4" w:rsidR="002052A0" w:rsidRPr="00D03D82" w:rsidRDefault="00AA54A0" w:rsidP="0061354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right="-270"/>
        <w:rPr>
          <w:i/>
          <w:sz w:val="20"/>
          <w:szCs w:val="28"/>
        </w:rPr>
      </w:pPr>
      <w:r w:rsidRPr="00D03D82">
        <w:rPr>
          <w:i/>
          <w:sz w:val="20"/>
          <w:szCs w:val="28"/>
        </w:rPr>
        <w:t>Tip: The summer is an excellent time to continue working on your community service hours.</w:t>
      </w:r>
      <w:r w:rsidR="001D68DA">
        <w:rPr>
          <w:i/>
          <w:sz w:val="20"/>
          <w:szCs w:val="28"/>
        </w:rPr>
        <w:t xml:space="preserve"> </w:t>
      </w:r>
      <w:r w:rsidR="004A4080" w:rsidRPr="00D03D82">
        <w:rPr>
          <w:sz w:val="20"/>
          <w:szCs w:val="20"/>
        </w:rPr>
        <w:t>Update your high school resume</w:t>
      </w:r>
      <w:r w:rsidR="00846F98" w:rsidRPr="00D03D82">
        <w:rPr>
          <w:sz w:val="20"/>
          <w:szCs w:val="20"/>
        </w:rPr>
        <w:t xml:space="preserve"> </w:t>
      </w:r>
      <w:r w:rsidR="004A4080" w:rsidRPr="00D03D82">
        <w:rPr>
          <w:sz w:val="20"/>
          <w:szCs w:val="20"/>
        </w:rPr>
        <w:t xml:space="preserve">with </w:t>
      </w:r>
      <w:r w:rsidR="003A16B5" w:rsidRPr="00D03D82">
        <w:rPr>
          <w:sz w:val="20"/>
          <w:szCs w:val="20"/>
        </w:rPr>
        <w:t xml:space="preserve">awards, </w:t>
      </w:r>
      <w:r w:rsidR="004A4080" w:rsidRPr="00D03D82">
        <w:rPr>
          <w:sz w:val="20"/>
          <w:szCs w:val="20"/>
        </w:rPr>
        <w:t>achievements, paid and/or volunteer work, extracurricular activities, classes taken, fluent language(s), and technical skills</w:t>
      </w:r>
      <w:r w:rsidR="00F867AD" w:rsidRPr="00D03D82">
        <w:rPr>
          <w:sz w:val="20"/>
          <w:szCs w:val="20"/>
        </w:rPr>
        <w:t xml:space="preserve"> from your 9</w:t>
      </w:r>
      <w:r w:rsidR="00F867AD" w:rsidRPr="00D03D82">
        <w:rPr>
          <w:sz w:val="20"/>
          <w:szCs w:val="20"/>
          <w:vertAlign w:val="superscript"/>
        </w:rPr>
        <w:t>th</w:t>
      </w:r>
      <w:r w:rsidR="00F867AD" w:rsidRPr="00D03D82">
        <w:rPr>
          <w:sz w:val="20"/>
          <w:szCs w:val="20"/>
        </w:rPr>
        <w:t xml:space="preserve"> grade school year. </w:t>
      </w:r>
      <w:r w:rsidR="00CC16D0" w:rsidRPr="00D03D82">
        <w:rPr>
          <w:b/>
          <w:sz w:val="20"/>
          <w:szCs w:val="24"/>
        </w:rPr>
        <w:tab/>
        <w:t xml:space="preserve"> </w:t>
      </w:r>
    </w:p>
    <w:p w14:paraId="2EE202A3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0CABA47A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1760A172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32F01C0B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3A8BE44C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67E7B1A7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4CA7B8A2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472A561B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40E8079C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55D07228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0F8C4B8D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382D9A2F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11DE5F64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24716033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6B8160B3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6C70C5E8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6F0C9BBA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327EC576" w14:textId="77777777" w:rsidR="002052A0" w:rsidRPr="00D03D82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730B151C" w14:textId="1EDA253D" w:rsidR="00CC16D0" w:rsidRPr="002052A0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i/>
          <w:sz w:val="20"/>
          <w:szCs w:val="28"/>
        </w:rPr>
      </w:pPr>
      <w:r w:rsidRPr="00D03D82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If you have any questions throughout the year, contact your Take Stock in Children College Success Coach!</w:t>
      </w:r>
      <w:r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br/>
      </w:r>
      <w:r w:rsidR="00CC16D0" w:rsidRPr="002052A0">
        <w:rPr>
          <w:b/>
          <w:sz w:val="20"/>
          <w:szCs w:val="24"/>
        </w:rPr>
        <w:t xml:space="preserve"> </w:t>
      </w:r>
    </w:p>
    <w:sectPr w:rsidR="00CC16D0" w:rsidRPr="002052A0" w:rsidSect="002052A0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1080" w:bottom="36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B4ECD" w14:textId="77777777" w:rsidR="00894EBD" w:rsidRDefault="00894EBD" w:rsidP="00754EA0">
      <w:r>
        <w:separator/>
      </w:r>
    </w:p>
  </w:endnote>
  <w:endnote w:type="continuationSeparator" w:id="0">
    <w:p w14:paraId="4E6C7D54" w14:textId="77777777" w:rsidR="00894EBD" w:rsidRDefault="00894EBD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5270E" w14:textId="77777777" w:rsidR="002052A0" w:rsidRDefault="002052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F3FFA" w14:textId="6AFDB176" w:rsidR="002052A0" w:rsidRDefault="002052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D0D2C" w14:textId="77777777" w:rsidR="002052A0" w:rsidRDefault="002052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D3B5B" w14:textId="77777777" w:rsidR="00894EBD" w:rsidRDefault="00894EBD" w:rsidP="00754EA0">
      <w:r>
        <w:separator/>
      </w:r>
    </w:p>
  </w:footnote>
  <w:footnote w:type="continuationSeparator" w:id="0">
    <w:p w14:paraId="5B1B9D0D" w14:textId="77777777" w:rsidR="00894EBD" w:rsidRDefault="00894EBD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94FD5" w14:textId="77777777" w:rsidR="002052A0" w:rsidRDefault="002052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FD3DF" w14:textId="77777777" w:rsidR="000D6BEA" w:rsidRDefault="000D6BEA" w:rsidP="000D6BEA">
    <w:pPr>
      <w:pStyle w:val="Header"/>
      <w:jc w:val="center"/>
    </w:pPr>
    <w:r>
      <w:rPr>
        <w:noProof/>
      </w:rPr>
      <w:drawing>
        <wp:inline distT="0" distB="0" distL="0" distR="0" wp14:anchorId="3C0182ED" wp14:editId="210895EA">
          <wp:extent cx="6400797" cy="15060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reshma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797" cy="15060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7A391" w14:textId="77777777" w:rsidR="002052A0" w:rsidRDefault="002052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1.4pt" o:bullet="t">
        <v:imagedata r:id="rId1" o:title="Box"/>
      </v:shape>
    </w:pict>
  </w:numPicBullet>
  <w:numPicBullet w:numPicBulletId="1">
    <w:pict>
      <v:shape id="_x0000_i1027" type="#_x0000_t75" style="width:27pt;height:26.4pt" o:bullet="t">
        <v:imagedata r:id="rId2" o:title="Box"/>
      </v:shape>
    </w:pict>
  </w:numPicBullet>
  <w:abstractNum w:abstractNumId="0" w15:restartNumberingAfterBreak="0">
    <w:nsid w:val="0CA5462A"/>
    <w:multiLevelType w:val="hybridMultilevel"/>
    <w:tmpl w:val="B95C8336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8963F5"/>
    <w:multiLevelType w:val="hybridMultilevel"/>
    <w:tmpl w:val="ACB40D7E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14A66"/>
    <w:multiLevelType w:val="hybridMultilevel"/>
    <w:tmpl w:val="CD886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B0253"/>
    <w:multiLevelType w:val="hybridMultilevel"/>
    <w:tmpl w:val="D492A57E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D5D87"/>
    <w:multiLevelType w:val="hybridMultilevel"/>
    <w:tmpl w:val="1302B70C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864878"/>
    <w:multiLevelType w:val="hybridMultilevel"/>
    <w:tmpl w:val="AE0C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94A7B"/>
    <w:multiLevelType w:val="hybridMultilevel"/>
    <w:tmpl w:val="6A665346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B47131"/>
    <w:multiLevelType w:val="hybridMultilevel"/>
    <w:tmpl w:val="85B011B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2213297">
    <w:abstractNumId w:val="6"/>
  </w:num>
  <w:num w:numId="2" w16cid:durableId="1756390447">
    <w:abstractNumId w:val="10"/>
  </w:num>
  <w:num w:numId="3" w16cid:durableId="1420832038">
    <w:abstractNumId w:val="2"/>
  </w:num>
  <w:num w:numId="4" w16cid:durableId="989989893">
    <w:abstractNumId w:val="3"/>
  </w:num>
  <w:num w:numId="5" w16cid:durableId="185414340">
    <w:abstractNumId w:val="12"/>
  </w:num>
  <w:num w:numId="6" w16cid:durableId="1521045269">
    <w:abstractNumId w:val="1"/>
  </w:num>
  <w:num w:numId="7" w16cid:durableId="377628566">
    <w:abstractNumId w:val="8"/>
  </w:num>
  <w:num w:numId="8" w16cid:durableId="1329793156">
    <w:abstractNumId w:val="0"/>
  </w:num>
  <w:num w:numId="9" w16cid:durableId="17705813">
    <w:abstractNumId w:val="11"/>
  </w:num>
  <w:num w:numId="10" w16cid:durableId="1080101811">
    <w:abstractNumId w:val="5"/>
  </w:num>
  <w:num w:numId="11" w16cid:durableId="510341833">
    <w:abstractNumId w:val="4"/>
  </w:num>
  <w:num w:numId="12" w16cid:durableId="1706444469">
    <w:abstractNumId w:val="7"/>
  </w:num>
  <w:num w:numId="13" w16cid:durableId="1611156826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TcwMTIzMDE0szBT0lEKTi0uzszPAykwrgUAC0DhaywAAAA="/>
  </w:docVars>
  <w:rsids>
    <w:rsidRoot w:val="00A00141"/>
    <w:rsid w:val="00001F54"/>
    <w:rsid w:val="00006E63"/>
    <w:rsid w:val="00017449"/>
    <w:rsid w:val="00051817"/>
    <w:rsid w:val="00052D86"/>
    <w:rsid w:val="00056857"/>
    <w:rsid w:val="00092328"/>
    <w:rsid w:val="000A7F11"/>
    <w:rsid w:val="000B082F"/>
    <w:rsid w:val="000C1B3A"/>
    <w:rsid w:val="000D5F13"/>
    <w:rsid w:val="000D6BEA"/>
    <w:rsid w:val="000E0EC6"/>
    <w:rsid w:val="000F1632"/>
    <w:rsid w:val="001062A9"/>
    <w:rsid w:val="0013004C"/>
    <w:rsid w:val="00144B5B"/>
    <w:rsid w:val="00153D6F"/>
    <w:rsid w:val="00160C45"/>
    <w:rsid w:val="00162654"/>
    <w:rsid w:val="00171318"/>
    <w:rsid w:val="00174E3C"/>
    <w:rsid w:val="001911C0"/>
    <w:rsid w:val="001A1298"/>
    <w:rsid w:val="001B750C"/>
    <w:rsid w:val="001D68DA"/>
    <w:rsid w:val="001F5481"/>
    <w:rsid w:val="002052A0"/>
    <w:rsid w:val="00220656"/>
    <w:rsid w:val="00222071"/>
    <w:rsid w:val="00230D79"/>
    <w:rsid w:val="002362D2"/>
    <w:rsid w:val="00241B73"/>
    <w:rsid w:val="00272B25"/>
    <w:rsid w:val="002A0437"/>
    <w:rsid w:val="002A2D26"/>
    <w:rsid w:val="002B6BC4"/>
    <w:rsid w:val="002C123B"/>
    <w:rsid w:val="00306E6C"/>
    <w:rsid w:val="00314F62"/>
    <w:rsid w:val="00316776"/>
    <w:rsid w:val="0032629A"/>
    <w:rsid w:val="00350FC7"/>
    <w:rsid w:val="00371430"/>
    <w:rsid w:val="003955A3"/>
    <w:rsid w:val="003A16B5"/>
    <w:rsid w:val="003A1D9B"/>
    <w:rsid w:val="003B159C"/>
    <w:rsid w:val="003D148D"/>
    <w:rsid w:val="003D16F8"/>
    <w:rsid w:val="003F1D09"/>
    <w:rsid w:val="003F32E6"/>
    <w:rsid w:val="004015A6"/>
    <w:rsid w:val="004028A6"/>
    <w:rsid w:val="004405A1"/>
    <w:rsid w:val="0044164A"/>
    <w:rsid w:val="00447122"/>
    <w:rsid w:val="00462C27"/>
    <w:rsid w:val="00481FF9"/>
    <w:rsid w:val="00484C5E"/>
    <w:rsid w:val="00496F84"/>
    <w:rsid w:val="004A4080"/>
    <w:rsid w:val="004E75B2"/>
    <w:rsid w:val="004F0285"/>
    <w:rsid w:val="00527F50"/>
    <w:rsid w:val="00537DAD"/>
    <w:rsid w:val="0054544B"/>
    <w:rsid w:val="00551412"/>
    <w:rsid w:val="00553042"/>
    <w:rsid w:val="00574E7C"/>
    <w:rsid w:val="005938E7"/>
    <w:rsid w:val="005B5DA8"/>
    <w:rsid w:val="005C62CD"/>
    <w:rsid w:val="005D34CA"/>
    <w:rsid w:val="005D7AF3"/>
    <w:rsid w:val="005E16C4"/>
    <w:rsid w:val="005E48A7"/>
    <w:rsid w:val="005F5517"/>
    <w:rsid w:val="00602426"/>
    <w:rsid w:val="00613546"/>
    <w:rsid w:val="006142C8"/>
    <w:rsid w:val="0062545D"/>
    <w:rsid w:val="00625BE0"/>
    <w:rsid w:val="006532B1"/>
    <w:rsid w:val="00670340"/>
    <w:rsid w:val="00672C88"/>
    <w:rsid w:val="00683B2D"/>
    <w:rsid w:val="006A5449"/>
    <w:rsid w:val="006B6C75"/>
    <w:rsid w:val="006F0B06"/>
    <w:rsid w:val="006F1EEC"/>
    <w:rsid w:val="007363D5"/>
    <w:rsid w:val="00737433"/>
    <w:rsid w:val="00753963"/>
    <w:rsid w:val="00754EA0"/>
    <w:rsid w:val="00767483"/>
    <w:rsid w:val="00781826"/>
    <w:rsid w:val="007850F8"/>
    <w:rsid w:val="007A15C3"/>
    <w:rsid w:val="007A38EC"/>
    <w:rsid w:val="007A72C0"/>
    <w:rsid w:val="007C4372"/>
    <w:rsid w:val="00800A3C"/>
    <w:rsid w:val="0080135B"/>
    <w:rsid w:val="008229DC"/>
    <w:rsid w:val="008275AB"/>
    <w:rsid w:val="00832241"/>
    <w:rsid w:val="00846842"/>
    <w:rsid w:val="00846F98"/>
    <w:rsid w:val="008500C4"/>
    <w:rsid w:val="008532AB"/>
    <w:rsid w:val="00872946"/>
    <w:rsid w:val="0087556C"/>
    <w:rsid w:val="00884ECE"/>
    <w:rsid w:val="00894EBD"/>
    <w:rsid w:val="008A1E0F"/>
    <w:rsid w:val="008B55D7"/>
    <w:rsid w:val="008B5BEB"/>
    <w:rsid w:val="008C1B3B"/>
    <w:rsid w:val="008C319A"/>
    <w:rsid w:val="008D24B9"/>
    <w:rsid w:val="008D2CFE"/>
    <w:rsid w:val="008D50ED"/>
    <w:rsid w:val="00901E19"/>
    <w:rsid w:val="00905C6F"/>
    <w:rsid w:val="009103A2"/>
    <w:rsid w:val="00933CFA"/>
    <w:rsid w:val="00936F73"/>
    <w:rsid w:val="00940316"/>
    <w:rsid w:val="00955260"/>
    <w:rsid w:val="00962CC0"/>
    <w:rsid w:val="00966D6C"/>
    <w:rsid w:val="00976024"/>
    <w:rsid w:val="00976D29"/>
    <w:rsid w:val="00981BE5"/>
    <w:rsid w:val="009828F5"/>
    <w:rsid w:val="009B305E"/>
    <w:rsid w:val="009C2EEE"/>
    <w:rsid w:val="009E71E0"/>
    <w:rsid w:val="009F13F6"/>
    <w:rsid w:val="009F4F74"/>
    <w:rsid w:val="00A00141"/>
    <w:rsid w:val="00A33F3B"/>
    <w:rsid w:val="00A37567"/>
    <w:rsid w:val="00A64C85"/>
    <w:rsid w:val="00A70C5C"/>
    <w:rsid w:val="00A73301"/>
    <w:rsid w:val="00A859CC"/>
    <w:rsid w:val="00AA54A0"/>
    <w:rsid w:val="00AB17F3"/>
    <w:rsid w:val="00AB4947"/>
    <w:rsid w:val="00AB650E"/>
    <w:rsid w:val="00B01F16"/>
    <w:rsid w:val="00B40A5C"/>
    <w:rsid w:val="00B43745"/>
    <w:rsid w:val="00B735EA"/>
    <w:rsid w:val="00B752D6"/>
    <w:rsid w:val="00B76E48"/>
    <w:rsid w:val="00B96FA2"/>
    <w:rsid w:val="00BB1B7B"/>
    <w:rsid w:val="00BC1C16"/>
    <w:rsid w:val="00BC217E"/>
    <w:rsid w:val="00BD5E9B"/>
    <w:rsid w:val="00BE0E73"/>
    <w:rsid w:val="00BE530E"/>
    <w:rsid w:val="00BF3AF9"/>
    <w:rsid w:val="00BF42B8"/>
    <w:rsid w:val="00C07BFF"/>
    <w:rsid w:val="00C21B09"/>
    <w:rsid w:val="00C2459C"/>
    <w:rsid w:val="00C355BE"/>
    <w:rsid w:val="00C57B1C"/>
    <w:rsid w:val="00C61FF8"/>
    <w:rsid w:val="00C644C6"/>
    <w:rsid w:val="00C76E2E"/>
    <w:rsid w:val="00C810F7"/>
    <w:rsid w:val="00C830AA"/>
    <w:rsid w:val="00C97B34"/>
    <w:rsid w:val="00C97E5B"/>
    <w:rsid w:val="00CC16D0"/>
    <w:rsid w:val="00CC5A08"/>
    <w:rsid w:val="00CD0F69"/>
    <w:rsid w:val="00CF2A55"/>
    <w:rsid w:val="00CF7DF0"/>
    <w:rsid w:val="00D03D82"/>
    <w:rsid w:val="00D04959"/>
    <w:rsid w:val="00D10936"/>
    <w:rsid w:val="00D132D2"/>
    <w:rsid w:val="00D13E26"/>
    <w:rsid w:val="00D15F68"/>
    <w:rsid w:val="00D26270"/>
    <w:rsid w:val="00D31F79"/>
    <w:rsid w:val="00D43F20"/>
    <w:rsid w:val="00D65263"/>
    <w:rsid w:val="00D86B9F"/>
    <w:rsid w:val="00D906B5"/>
    <w:rsid w:val="00DA02F1"/>
    <w:rsid w:val="00DA3099"/>
    <w:rsid w:val="00DA485C"/>
    <w:rsid w:val="00DB47BA"/>
    <w:rsid w:val="00DE5F02"/>
    <w:rsid w:val="00E0124F"/>
    <w:rsid w:val="00E0320E"/>
    <w:rsid w:val="00E03BC4"/>
    <w:rsid w:val="00E0660B"/>
    <w:rsid w:val="00E13440"/>
    <w:rsid w:val="00E17FD7"/>
    <w:rsid w:val="00E22D61"/>
    <w:rsid w:val="00E316A1"/>
    <w:rsid w:val="00E516E2"/>
    <w:rsid w:val="00E74CBA"/>
    <w:rsid w:val="00E82C92"/>
    <w:rsid w:val="00E943F4"/>
    <w:rsid w:val="00E954CA"/>
    <w:rsid w:val="00EA214C"/>
    <w:rsid w:val="00EA6344"/>
    <w:rsid w:val="00ED7A3C"/>
    <w:rsid w:val="00EF2AE2"/>
    <w:rsid w:val="00F068B8"/>
    <w:rsid w:val="00F26A10"/>
    <w:rsid w:val="00F35242"/>
    <w:rsid w:val="00F378BB"/>
    <w:rsid w:val="00F45BB3"/>
    <w:rsid w:val="00F56D52"/>
    <w:rsid w:val="00F64C5E"/>
    <w:rsid w:val="00F672EE"/>
    <w:rsid w:val="00F718A5"/>
    <w:rsid w:val="00F867AD"/>
    <w:rsid w:val="00FC4893"/>
    <w:rsid w:val="00FD07B7"/>
    <w:rsid w:val="00FD2564"/>
    <w:rsid w:val="00FE2E58"/>
    <w:rsid w:val="00FE3632"/>
    <w:rsid w:val="00FE5BCC"/>
    <w:rsid w:val="00FE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62DD44"/>
  <w15:docId w15:val="{BBE62BC1-6F45-4A86-B07D-2CA9472FD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6E4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28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oadtripnation.com/edu/careerfinder" TargetMode="External"/><Relationship Id="rId18" Type="http://schemas.openxmlformats.org/officeDocument/2006/relationships/hyperlink" Target="http://www.takestockinchildren.org-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collegeboard.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hyperlink" Target="http://www.collegeispossible.org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scholarships.com" TargetMode="External"/><Relationship Id="rId20" Type="http://schemas.openxmlformats.org/officeDocument/2006/relationships/hyperlink" Target="https://roadtripnation.com/edu/careerfind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loridastudentfinancialaidsg.org/SAPBFMAIN/SAPBFMAIN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www.act.org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collegeboard.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ollegeboard.org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A14A33E58E74DAD0F9326185D048C" ma:contentTypeVersion="0" ma:contentTypeDescription="Create a new document." ma:contentTypeScope="" ma:versionID="409720bab0fef31dbb1c170a76096a4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36C571-A840-4CE4-B073-3D9B1C165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443BE6-14C8-4CE1-9405-85BE367D7A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59684D-A197-447F-A82E-C38FC6E564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0C9A78-3303-4019-936A-29CC3A2EF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79</Words>
  <Characters>501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rsj</dc:creator>
  <cp:lastModifiedBy>Marci Poston</cp:lastModifiedBy>
  <cp:revision>3</cp:revision>
  <cp:lastPrinted>2012-08-07T18:27:00Z</cp:lastPrinted>
  <dcterms:created xsi:type="dcterms:W3CDTF">2022-05-26T20:25:00Z</dcterms:created>
  <dcterms:modified xsi:type="dcterms:W3CDTF">2022-05-26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</Properties>
</file>